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2DA35C" w14:textId="4C4CF3AC" w:rsidR="008A4223" w:rsidRPr="00FF7A91" w:rsidRDefault="00B971B1" w:rsidP="001F1AA9">
      <w:pPr>
        <w:jc w:val="center"/>
        <w:rPr>
          <w:rFonts w:ascii="Century Gothic" w:hAnsi="Century Gothic"/>
          <w:b/>
          <w:bCs/>
          <w:sz w:val="48"/>
          <w:szCs w:val="48"/>
          <w:lang w:val="en-US"/>
        </w:rPr>
      </w:pPr>
      <w:r w:rsidRPr="00FF7A91">
        <w:rPr>
          <w:rFonts w:ascii="Century Gothic" w:hAnsi="Century Gothic"/>
          <w:b/>
          <w:bCs/>
          <w:sz w:val="48"/>
          <w:szCs w:val="48"/>
          <w:lang w:val="en-US"/>
        </w:rPr>
        <w:t xml:space="preserve">FIBRE ARTS </w:t>
      </w:r>
      <w:r w:rsidR="008A4223" w:rsidRPr="00FF7A91">
        <w:rPr>
          <w:rFonts w:ascii="Century Gothic" w:hAnsi="Century Gothic"/>
          <w:b/>
          <w:bCs/>
          <w:sz w:val="48"/>
          <w:szCs w:val="48"/>
          <w:lang w:val="en-US"/>
        </w:rPr>
        <w:t xml:space="preserve">GALLERY </w:t>
      </w:r>
      <w:r w:rsidR="00B03F08" w:rsidRPr="00FF7A91">
        <w:rPr>
          <w:rFonts w:ascii="Century Gothic" w:hAnsi="Century Gothic"/>
          <w:b/>
          <w:bCs/>
          <w:sz w:val="48"/>
          <w:szCs w:val="48"/>
          <w:lang w:val="en-US"/>
        </w:rPr>
        <w:t>TERMS &amp; CONDITIONS</w:t>
      </w:r>
    </w:p>
    <w:p w14:paraId="41E0A789" w14:textId="69FD708E" w:rsidR="008A4223" w:rsidRDefault="008A4223" w:rsidP="008177E6">
      <w:pPr>
        <w:rPr>
          <w:rFonts w:ascii="Century Gothic" w:hAnsi="Century Gothic"/>
          <w:bCs/>
          <w:sz w:val="24"/>
          <w:szCs w:val="24"/>
          <w:lang w:val="en-US"/>
        </w:rPr>
      </w:pPr>
    </w:p>
    <w:p w14:paraId="474068B0" w14:textId="77777777" w:rsidR="00B77121" w:rsidRDefault="00E338FF" w:rsidP="00171458">
      <w:pPr>
        <w:jc w:val="both"/>
        <w:rPr>
          <w:rFonts w:ascii="Century Gothic" w:hAnsi="Century Gothic"/>
          <w:sz w:val="24"/>
          <w:szCs w:val="24"/>
        </w:rPr>
      </w:pPr>
      <w:r w:rsidRPr="009A29EB">
        <w:rPr>
          <w:rFonts w:ascii="Century Gothic" w:hAnsi="Century Gothic"/>
          <w:b/>
          <w:sz w:val="32"/>
          <w:szCs w:val="32"/>
        </w:rPr>
        <w:t>Drop off</w:t>
      </w:r>
      <w:r w:rsidR="00B03F08" w:rsidRPr="009A29EB">
        <w:rPr>
          <w:rFonts w:ascii="Century Gothic" w:hAnsi="Century Gothic"/>
          <w:b/>
          <w:sz w:val="32"/>
          <w:szCs w:val="32"/>
        </w:rPr>
        <w:t>:</w:t>
      </w:r>
      <w:r w:rsidR="00B03F08" w:rsidRPr="0023692D">
        <w:rPr>
          <w:rFonts w:ascii="Century Gothic" w:hAnsi="Century Gothic"/>
          <w:sz w:val="24"/>
          <w:szCs w:val="24"/>
        </w:rPr>
        <w:t xml:space="preserve">  </w:t>
      </w:r>
    </w:p>
    <w:p w14:paraId="62880590" w14:textId="5D5955E0" w:rsidR="00A73234" w:rsidRPr="0023692D" w:rsidRDefault="004949B9" w:rsidP="00171458">
      <w:pPr>
        <w:jc w:val="both"/>
        <w:rPr>
          <w:rFonts w:ascii="Century Gothic" w:hAnsi="Century Gothic"/>
          <w:sz w:val="24"/>
          <w:szCs w:val="24"/>
        </w:rPr>
      </w:pPr>
      <w:r w:rsidRPr="0023692D">
        <w:rPr>
          <w:rFonts w:ascii="Century Gothic" w:hAnsi="Century Gothic"/>
          <w:sz w:val="24"/>
          <w:szCs w:val="24"/>
        </w:rPr>
        <w:t>Please d</w:t>
      </w:r>
      <w:r w:rsidR="00B03F08" w:rsidRPr="0023692D">
        <w:rPr>
          <w:rFonts w:ascii="Century Gothic" w:hAnsi="Century Gothic"/>
          <w:sz w:val="24"/>
          <w:szCs w:val="24"/>
        </w:rPr>
        <w:t xml:space="preserve">eliver </w:t>
      </w:r>
      <w:r w:rsidR="00E338FF" w:rsidRPr="0023692D">
        <w:rPr>
          <w:rFonts w:ascii="Century Gothic" w:hAnsi="Century Gothic"/>
          <w:sz w:val="24"/>
          <w:szCs w:val="24"/>
        </w:rPr>
        <w:t>your</w:t>
      </w:r>
      <w:r w:rsidR="00016CDA" w:rsidRPr="0023692D">
        <w:rPr>
          <w:rFonts w:ascii="Century Gothic" w:hAnsi="Century Gothic"/>
          <w:sz w:val="24"/>
          <w:szCs w:val="24"/>
          <w:lang w:val="en-US"/>
        </w:rPr>
        <w:t xml:space="preserve"> items for sale to the </w:t>
      </w:r>
      <w:r w:rsidR="008A4223" w:rsidRPr="0023692D">
        <w:rPr>
          <w:rFonts w:ascii="Century Gothic" w:hAnsi="Century Gothic"/>
          <w:sz w:val="24"/>
          <w:szCs w:val="24"/>
          <w:lang w:val="en-US"/>
        </w:rPr>
        <w:t xml:space="preserve">Gallery Shop </w:t>
      </w:r>
      <w:r w:rsidR="00016CDA" w:rsidRPr="0023692D">
        <w:rPr>
          <w:rFonts w:ascii="Century Gothic" w:hAnsi="Century Gothic"/>
          <w:sz w:val="24"/>
          <w:szCs w:val="24"/>
          <w:lang w:val="en-US"/>
        </w:rPr>
        <w:t>in</w:t>
      </w:r>
      <w:r w:rsidR="008A4223" w:rsidRPr="0023692D">
        <w:rPr>
          <w:rFonts w:ascii="Century Gothic" w:hAnsi="Century Gothic"/>
          <w:sz w:val="24"/>
          <w:szCs w:val="24"/>
          <w:lang w:val="en-US"/>
        </w:rPr>
        <w:t xml:space="preserve"> the </w:t>
      </w:r>
      <w:r w:rsidR="00D85DF7" w:rsidRPr="0023692D">
        <w:rPr>
          <w:rFonts w:ascii="Century Gothic" w:hAnsi="Century Gothic"/>
          <w:sz w:val="24"/>
          <w:szCs w:val="24"/>
          <w:lang w:val="en-US"/>
        </w:rPr>
        <w:t xml:space="preserve">Richard Randall Studio </w:t>
      </w:r>
      <w:r w:rsidR="00241BD0" w:rsidRPr="0023692D">
        <w:rPr>
          <w:rFonts w:ascii="Century Gothic" w:hAnsi="Century Gothic"/>
          <w:sz w:val="24"/>
          <w:szCs w:val="24"/>
          <w:lang w:val="en-US"/>
        </w:rPr>
        <w:t xml:space="preserve">at </w:t>
      </w:r>
      <w:r w:rsidR="002F4906" w:rsidRPr="0023692D">
        <w:rPr>
          <w:rFonts w:ascii="Century Gothic" w:hAnsi="Century Gothic"/>
          <w:sz w:val="24"/>
          <w:szCs w:val="24"/>
          <w:lang w:val="en-US"/>
        </w:rPr>
        <w:t>Brisbane Botanical Gardens Mt Coot-</w:t>
      </w:r>
      <w:proofErr w:type="spellStart"/>
      <w:r w:rsidR="002F4906" w:rsidRPr="0023692D">
        <w:rPr>
          <w:rFonts w:ascii="Century Gothic" w:hAnsi="Century Gothic"/>
          <w:sz w:val="24"/>
          <w:szCs w:val="24"/>
          <w:lang w:val="en-US"/>
        </w:rPr>
        <w:t>tha</w:t>
      </w:r>
      <w:proofErr w:type="spellEnd"/>
      <w:r w:rsidR="002F4906"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  <w:r w:rsidR="008A4223" w:rsidRPr="0023692D">
        <w:rPr>
          <w:rFonts w:ascii="Century Gothic" w:hAnsi="Century Gothic"/>
          <w:sz w:val="24"/>
          <w:szCs w:val="24"/>
          <w:lang w:val="en-US"/>
        </w:rPr>
        <w:t>on</w:t>
      </w:r>
      <w:r w:rsidR="002F4906"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  <w:r w:rsidR="00241BD0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>Monday 17 A</w:t>
      </w:r>
      <w:r w:rsidR="0071514E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>u</w:t>
      </w:r>
      <w:r w:rsidR="00241BD0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>gust</w:t>
      </w:r>
      <w:r w:rsidR="0071514E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 xml:space="preserve"> </w:t>
      </w:r>
      <w:r w:rsidR="00A73234" w:rsidRPr="0023692D">
        <w:rPr>
          <w:rFonts w:ascii="Century Gothic" w:hAnsi="Century Gothic"/>
          <w:sz w:val="24"/>
          <w:szCs w:val="24"/>
          <w:highlight w:val="yellow"/>
          <w:lang w:val="en-US"/>
        </w:rPr>
        <w:t>between</w:t>
      </w:r>
      <w:r w:rsidR="00A73234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 xml:space="preserve"> </w:t>
      </w:r>
      <w:r w:rsidR="00AB6BAA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>10</w:t>
      </w:r>
      <w:r w:rsidR="0025197D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 xml:space="preserve"> </w:t>
      </w:r>
      <w:r w:rsidR="00A73234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>am and</w:t>
      </w:r>
      <w:r w:rsidR="008A4223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 xml:space="preserve"> </w:t>
      </w:r>
      <w:r w:rsidR="0071514E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>2</w:t>
      </w:r>
      <w:r w:rsidR="0025197D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 xml:space="preserve"> </w:t>
      </w:r>
      <w:r w:rsidR="008A4223" w:rsidRPr="0023692D">
        <w:rPr>
          <w:rFonts w:ascii="Century Gothic" w:hAnsi="Century Gothic"/>
          <w:b/>
          <w:sz w:val="24"/>
          <w:szCs w:val="24"/>
          <w:highlight w:val="yellow"/>
          <w:lang w:val="en-US"/>
        </w:rPr>
        <w:t>pm</w:t>
      </w:r>
      <w:r w:rsidR="008A4223" w:rsidRPr="0023692D">
        <w:rPr>
          <w:rFonts w:ascii="Century Gothic" w:hAnsi="Century Gothic"/>
          <w:sz w:val="24"/>
          <w:szCs w:val="24"/>
          <w:lang w:val="en-US"/>
        </w:rPr>
        <w:t xml:space="preserve">. </w:t>
      </w:r>
      <w:r w:rsidR="009B581C" w:rsidRPr="0023692D">
        <w:rPr>
          <w:rFonts w:ascii="Century Gothic" w:hAnsi="Century Gothic"/>
          <w:sz w:val="24"/>
          <w:szCs w:val="24"/>
          <w:lang w:val="en-US"/>
        </w:rPr>
        <w:t xml:space="preserve">Please contact </w:t>
      </w:r>
      <w:r w:rsidR="005B4BAB" w:rsidRPr="0023692D">
        <w:rPr>
          <w:rFonts w:ascii="Century Gothic" w:hAnsi="Century Gothic"/>
          <w:sz w:val="24"/>
          <w:szCs w:val="24"/>
          <w:lang w:val="en-US"/>
        </w:rPr>
        <w:t>us</w:t>
      </w:r>
      <w:r w:rsidR="00776C3E" w:rsidRPr="0023692D">
        <w:rPr>
          <w:rFonts w:ascii="Century Gothic" w:hAnsi="Century Gothic"/>
          <w:sz w:val="24"/>
          <w:szCs w:val="24"/>
          <w:lang w:val="en-US"/>
        </w:rPr>
        <w:t xml:space="preserve"> by email at </w:t>
      </w:r>
      <w:r w:rsidR="0025197D" w:rsidRPr="0023692D">
        <w:rPr>
          <w:rFonts w:ascii="Century Gothic" w:hAnsi="Century Gothic"/>
          <w:sz w:val="24"/>
          <w:szCs w:val="24"/>
          <w:lang w:val="en-US"/>
        </w:rPr>
        <w:t>events@qldspinners.org.au</w:t>
      </w:r>
      <w:r w:rsidR="005B4BAB"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  <w:hyperlink r:id="rId8" w:history="1"/>
      <w:r w:rsidRPr="0023692D">
        <w:rPr>
          <w:rFonts w:ascii="Century Gothic" w:hAnsi="Century Gothic"/>
          <w:sz w:val="24"/>
          <w:szCs w:val="24"/>
          <w:lang w:val="en-US"/>
        </w:rPr>
        <w:t>to make alternate arrangements</w:t>
      </w:r>
      <w:r w:rsidR="00251AE1" w:rsidRPr="0023692D">
        <w:rPr>
          <w:rFonts w:ascii="Century Gothic" w:hAnsi="Century Gothic"/>
          <w:sz w:val="24"/>
          <w:szCs w:val="24"/>
          <w:lang w:val="en-US"/>
        </w:rPr>
        <w:t>.</w:t>
      </w:r>
    </w:p>
    <w:p w14:paraId="174A5A81" w14:textId="77777777" w:rsidR="009B581C" w:rsidRPr="0023692D" w:rsidRDefault="009B581C" w:rsidP="00171458">
      <w:pPr>
        <w:jc w:val="both"/>
        <w:rPr>
          <w:rFonts w:ascii="Century Gothic" w:hAnsi="Century Gothic"/>
          <w:sz w:val="24"/>
          <w:szCs w:val="24"/>
          <w:lang w:val="en-US"/>
        </w:rPr>
      </w:pPr>
    </w:p>
    <w:p w14:paraId="60232D82" w14:textId="77777777" w:rsidR="00B77121" w:rsidRDefault="00B03F08" w:rsidP="009B581C">
      <w:pPr>
        <w:jc w:val="both"/>
        <w:rPr>
          <w:rFonts w:ascii="Century Gothic" w:hAnsi="Century Gothic"/>
          <w:sz w:val="24"/>
          <w:szCs w:val="24"/>
          <w:lang w:val="en-US"/>
        </w:rPr>
      </w:pPr>
      <w:r w:rsidRPr="009A29EB">
        <w:rPr>
          <w:rFonts w:ascii="Century Gothic" w:hAnsi="Century Gothic"/>
          <w:b/>
          <w:sz w:val="32"/>
          <w:szCs w:val="32"/>
          <w:lang w:val="en-US"/>
        </w:rPr>
        <w:t>Pick up: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 </w:t>
      </w:r>
    </w:p>
    <w:p w14:paraId="0B3DE797" w14:textId="0CFCFA83" w:rsidR="009B581C" w:rsidRPr="0023692D" w:rsidRDefault="008A4223" w:rsidP="009B581C">
      <w:pPr>
        <w:jc w:val="both"/>
        <w:rPr>
          <w:rFonts w:ascii="Century Gothic" w:hAnsi="Century Gothic"/>
          <w:b/>
          <w:sz w:val="24"/>
          <w:szCs w:val="24"/>
          <w:lang w:val="en-US"/>
        </w:rPr>
      </w:pPr>
      <w:r w:rsidRPr="0023692D">
        <w:rPr>
          <w:rFonts w:ascii="Century Gothic" w:hAnsi="Century Gothic"/>
          <w:sz w:val="24"/>
          <w:szCs w:val="24"/>
          <w:lang w:val="en-US"/>
        </w:rPr>
        <w:t xml:space="preserve">All </w:t>
      </w:r>
      <w:r w:rsidR="002F4906" w:rsidRPr="0023692D">
        <w:rPr>
          <w:rFonts w:ascii="Century Gothic" w:hAnsi="Century Gothic"/>
          <w:sz w:val="24"/>
          <w:szCs w:val="24"/>
          <w:lang w:val="en-US"/>
        </w:rPr>
        <w:t xml:space="preserve">unsold </w:t>
      </w:r>
      <w:r w:rsidRPr="0023692D">
        <w:rPr>
          <w:rFonts w:ascii="Century Gothic" w:hAnsi="Century Gothic"/>
          <w:sz w:val="24"/>
          <w:szCs w:val="24"/>
          <w:lang w:val="en-US"/>
        </w:rPr>
        <w:t>ite</w:t>
      </w:r>
      <w:r w:rsidR="00AB6BAA" w:rsidRPr="0023692D">
        <w:rPr>
          <w:rFonts w:ascii="Century Gothic" w:hAnsi="Century Gothic"/>
          <w:sz w:val="24"/>
          <w:szCs w:val="24"/>
          <w:lang w:val="en-US"/>
        </w:rPr>
        <w:t xml:space="preserve">ms are to be collected </w:t>
      </w:r>
      <w:r w:rsidR="002F4906" w:rsidRPr="0023692D">
        <w:rPr>
          <w:rFonts w:ascii="Century Gothic" w:hAnsi="Century Gothic"/>
          <w:sz w:val="24"/>
          <w:szCs w:val="24"/>
          <w:lang w:val="en-US"/>
        </w:rPr>
        <w:t xml:space="preserve">on </w:t>
      </w:r>
      <w:r w:rsidR="009431BF" w:rsidRPr="0023692D">
        <w:rPr>
          <w:rFonts w:ascii="Century Gothic" w:hAnsi="Century Gothic"/>
          <w:b/>
          <w:sz w:val="24"/>
          <w:szCs w:val="24"/>
          <w:lang w:val="en-US"/>
        </w:rPr>
        <w:t>Sunday</w:t>
      </w:r>
      <w:r w:rsidR="00BE5C8A" w:rsidRPr="0023692D">
        <w:rPr>
          <w:rFonts w:ascii="Century Gothic" w:hAnsi="Century Gothic"/>
          <w:b/>
          <w:sz w:val="24"/>
          <w:szCs w:val="24"/>
          <w:lang w:val="en-US"/>
        </w:rPr>
        <w:t xml:space="preserve"> </w:t>
      </w:r>
      <w:r w:rsidR="002574E7" w:rsidRPr="0023692D">
        <w:rPr>
          <w:rFonts w:ascii="Century Gothic" w:hAnsi="Century Gothic"/>
          <w:b/>
          <w:sz w:val="24"/>
          <w:szCs w:val="24"/>
          <w:lang w:val="en-US"/>
        </w:rPr>
        <w:t xml:space="preserve">30 </w:t>
      </w:r>
      <w:r w:rsidR="00813ACE" w:rsidRPr="0023692D">
        <w:rPr>
          <w:rFonts w:ascii="Century Gothic" w:hAnsi="Century Gothic"/>
          <w:b/>
          <w:sz w:val="24"/>
          <w:szCs w:val="24"/>
          <w:lang w:val="en-US"/>
        </w:rPr>
        <w:t>August</w:t>
      </w:r>
      <w:r w:rsidR="009431BF" w:rsidRPr="0023692D">
        <w:rPr>
          <w:rFonts w:ascii="Century Gothic" w:hAnsi="Century Gothic"/>
          <w:sz w:val="24"/>
          <w:szCs w:val="24"/>
          <w:lang w:val="en-US"/>
        </w:rPr>
        <w:t xml:space="preserve"> between </w:t>
      </w:r>
      <w:r w:rsidR="0025197D" w:rsidRPr="0023692D">
        <w:rPr>
          <w:rFonts w:ascii="Century Gothic" w:hAnsi="Century Gothic"/>
          <w:b/>
          <w:sz w:val="24"/>
          <w:szCs w:val="24"/>
          <w:lang w:val="en-US"/>
        </w:rPr>
        <w:t>5</w:t>
      </w:r>
      <w:r w:rsidR="0025197D"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  <w:r w:rsidR="00AB6BAA" w:rsidRPr="0023692D">
        <w:rPr>
          <w:rFonts w:ascii="Century Gothic" w:hAnsi="Century Gothic"/>
          <w:b/>
          <w:sz w:val="24"/>
          <w:szCs w:val="24"/>
          <w:lang w:val="en-US"/>
        </w:rPr>
        <w:t xml:space="preserve">pm and </w:t>
      </w:r>
      <w:r w:rsidR="0025197D" w:rsidRPr="0023692D">
        <w:rPr>
          <w:rFonts w:ascii="Century Gothic" w:hAnsi="Century Gothic"/>
          <w:b/>
          <w:sz w:val="24"/>
          <w:szCs w:val="24"/>
          <w:lang w:val="en-US"/>
        </w:rPr>
        <w:t xml:space="preserve">6 </w:t>
      </w:r>
      <w:r w:rsidR="002F4906" w:rsidRPr="0023692D">
        <w:rPr>
          <w:rFonts w:ascii="Century Gothic" w:hAnsi="Century Gothic"/>
          <w:b/>
          <w:sz w:val="24"/>
          <w:szCs w:val="24"/>
          <w:lang w:val="en-US"/>
        </w:rPr>
        <w:t>pm.</w:t>
      </w:r>
      <w:r w:rsidR="001F4803">
        <w:rPr>
          <w:rFonts w:ascii="Century Gothic" w:hAnsi="Century Gothic"/>
          <w:b/>
          <w:sz w:val="24"/>
          <w:szCs w:val="24"/>
          <w:lang w:val="en-US"/>
        </w:rPr>
        <w:t xml:space="preserve"> </w:t>
      </w:r>
      <w:r w:rsidRPr="0023692D">
        <w:rPr>
          <w:rFonts w:ascii="Century Gothic" w:hAnsi="Century Gothic"/>
          <w:sz w:val="24"/>
          <w:szCs w:val="24"/>
          <w:lang w:val="en-US"/>
        </w:rPr>
        <w:t>If someone</w:t>
      </w:r>
      <w:r w:rsidR="00171458" w:rsidRPr="0023692D">
        <w:rPr>
          <w:rFonts w:ascii="Century Gothic" w:hAnsi="Century Gothic"/>
          <w:sz w:val="24"/>
          <w:szCs w:val="24"/>
          <w:lang w:val="en-US"/>
        </w:rPr>
        <w:t xml:space="preserve"> else 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is </w:t>
      </w:r>
      <w:r w:rsidR="00016CDA" w:rsidRPr="0023692D">
        <w:rPr>
          <w:rFonts w:ascii="Century Gothic" w:hAnsi="Century Gothic"/>
          <w:sz w:val="24"/>
          <w:szCs w:val="24"/>
          <w:lang w:val="en-US"/>
        </w:rPr>
        <w:t xml:space="preserve">collecting </w:t>
      </w:r>
      <w:r w:rsidR="002F4906" w:rsidRPr="0023692D">
        <w:rPr>
          <w:rFonts w:ascii="Century Gothic" w:hAnsi="Century Gothic"/>
          <w:sz w:val="24"/>
          <w:szCs w:val="24"/>
          <w:lang w:val="en-US"/>
        </w:rPr>
        <w:t>for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you</w:t>
      </w:r>
      <w:r w:rsidR="002F4906" w:rsidRPr="0023692D">
        <w:rPr>
          <w:rFonts w:ascii="Century Gothic" w:hAnsi="Century Gothic"/>
          <w:sz w:val="24"/>
          <w:szCs w:val="24"/>
          <w:lang w:val="en-US"/>
        </w:rPr>
        <w:t>,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  <w:r w:rsidR="002F4906" w:rsidRPr="0023692D">
        <w:rPr>
          <w:rFonts w:ascii="Century Gothic" w:hAnsi="Century Gothic"/>
          <w:sz w:val="24"/>
          <w:szCs w:val="24"/>
          <w:lang w:val="en-US"/>
        </w:rPr>
        <w:t>please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  <w:r w:rsidR="0025197D" w:rsidRPr="0023692D">
        <w:rPr>
          <w:rFonts w:ascii="Century Gothic" w:hAnsi="Century Gothic"/>
          <w:sz w:val="24"/>
          <w:szCs w:val="24"/>
          <w:lang w:val="en-US"/>
        </w:rPr>
        <w:t>indicate on your inventory form</w:t>
      </w:r>
      <w:r w:rsidR="00171458" w:rsidRPr="0023692D">
        <w:rPr>
          <w:rFonts w:ascii="Century Gothic" w:hAnsi="Century Gothic"/>
          <w:sz w:val="24"/>
          <w:szCs w:val="24"/>
          <w:lang w:val="en-US"/>
        </w:rPr>
        <w:t>.</w:t>
      </w:r>
      <w:r w:rsidR="009B581C" w:rsidRPr="0023692D">
        <w:rPr>
          <w:rFonts w:ascii="Century Gothic" w:hAnsi="Century Gothic"/>
          <w:b/>
          <w:sz w:val="24"/>
          <w:szCs w:val="24"/>
          <w:lang w:val="en-US"/>
        </w:rPr>
        <w:t xml:space="preserve"> </w:t>
      </w:r>
      <w:r w:rsidR="00776C3E" w:rsidRPr="0023692D">
        <w:rPr>
          <w:rFonts w:ascii="Century Gothic" w:hAnsi="Century Gothic"/>
          <w:sz w:val="24"/>
          <w:szCs w:val="24"/>
        </w:rPr>
        <w:t>Any items not collected will be considered donations.</w:t>
      </w:r>
    </w:p>
    <w:p w14:paraId="230813AA" w14:textId="77777777" w:rsidR="009B581C" w:rsidRPr="0023692D" w:rsidRDefault="009B581C" w:rsidP="009B581C">
      <w:pPr>
        <w:jc w:val="both"/>
        <w:rPr>
          <w:rFonts w:ascii="Century Gothic" w:hAnsi="Century Gothic"/>
          <w:sz w:val="24"/>
          <w:szCs w:val="24"/>
          <w:lang w:val="en-US"/>
        </w:rPr>
      </w:pPr>
    </w:p>
    <w:p w14:paraId="4B9C58D1" w14:textId="77777777" w:rsidR="00B77121" w:rsidRDefault="009B581C" w:rsidP="009B581C">
      <w:pPr>
        <w:jc w:val="both"/>
        <w:rPr>
          <w:rFonts w:ascii="Century Gothic" w:hAnsi="Century Gothic"/>
          <w:sz w:val="24"/>
          <w:szCs w:val="24"/>
          <w:lang w:val="en-US"/>
        </w:rPr>
      </w:pPr>
      <w:r w:rsidRPr="00FF7A91">
        <w:rPr>
          <w:rFonts w:ascii="Century Gothic" w:hAnsi="Century Gothic"/>
          <w:b/>
          <w:sz w:val="32"/>
          <w:szCs w:val="32"/>
          <w:lang w:val="en-US"/>
        </w:rPr>
        <w:t>Commission: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</w:p>
    <w:p w14:paraId="07E71865" w14:textId="4095BDBA" w:rsidR="009B581C" w:rsidRPr="0023692D" w:rsidRDefault="00CA4BA7" w:rsidP="009B581C">
      <w:pPr>
        <w:jc w:val="both"/>
        <w:rPr>
          <w:rFonts w:ascii="Century Gothic" w:hAnsi="Century Gothic"/>
          <w:sz w:val="24"/>
          <w:szCs w:val="24"/>
          <w:lang w:val="en-US"/>
        </w:rPr>
      </w:pPr>
      <w:r w:rsidRPr="0023692D">
        <w:rPr>
          <w:rFonts w:ascii="Century Gothic" w:hAnsi="Century Gothic"/>
          <w:sz w:val="24"/>
          <w:szCs w:val="24"/>
          <w:lang w:val="en-US"/>
        </w:rPr>
        <w:t xml:space="preserve">A 20% commission will be charged on the retail price of all </w:t>
      </w:r>
      <w:r w:rsidR="009B581C" w:rsidRPr="0023692D">
        <w:rPr>
          <w:rFonts w:ascii="Century Gothic" w:hAnsi="Century Gothic"/>
          <w:sz w:val="24"/>
          <w:szCs w:val="24"/>
          <w:lang w:val="en-US"/>
        </w:rPr>
        <w:t xml:space="preserve">items </w:t>
      </w:r>
      <w:r w:rsidRPr="0023692D">
        <w:rPr>
          <w:rFonts w:ascii="Century Gothic" w:hAnsi="Century Gothic"/>
          <w:sz w:val="24"/>
          <w:szCs w:val="24"/>
          <w:lang w:val="en-US"/>
        </w:rPr>
        <w:t>sold in the Gallery Shop</w:t>
      </w:r>
      <w:r w:rsidR="0025197D" w:rsidRPr="0023692D">
        <w:rPr>
          <w:rFonts w:ascii="Century Gothic" w:hAnsi="Century Gothic"/>
          <w:sz w:val="24"/>
          <w:szCs w:val="24"/>
          <w:lang w:val="en-US"/>
        </w:rPr>
        <w:t xml:space="preserve"> if you are on a roster for at least a day. We are happy for you to just drop off your items for us to sell and we will retain 30% commission.</w:t>
      </w:r>
    </w:p>
    <w:p w14:paraId="2D9C50D5" w14:textId="77777777" w:rsidR="001F4803" w:rsidRDefault="001F4803" w:rsidP="002574E7">
      <w:pPr>
        <w:rPr>
          <w:rFonts w:ascii="Century Gothic" w:hAnsi="Century Gothic"/>
          <w:b/>
          <w:sz w:val="24"/>
          <w:szCs w:val="24"/>
          <w:lang w:val="en-US"/>
        </w:rPr>
      </w:pPr>
    </w:p>
    <w:p w14:paraId="7E67644F" w14:textId="606CB709" w:rsidR="00B77121" w:rsidRDefault="00B03F08" w:rsidP="002574E7">
      <w:pPr>
        <w:rPr>
          <w:rFonts w:ascii="Century Gothic" w:hAnsi="Century Gothic"/>
          <w:b/>
          <w:sz w:val="24"/>
          <w:szCs w:val="24"/>
          <w:lang w:val="en-US"/>
        </w:rPr>
      </w:pPr>
      <w:r w:rsidRPr="00FF7A91">
        <w:rPr>
          <w:rFonts w:ascii="Century Gothic" w:hAnsi="Century Gothic"/>
          <w:b/>
          <w:sz w:val="32"/>
          <w:szCs w:val="32"/>
          <w:lang w:val="en-US"/>
        </w:rPr>
        <w:t xml:space="preserve">GST </w:t>
      </w:r>
      <w:r w:rsidR="00F7739C">
        <w:rPr>
          <w:rFonts w:ascii="Century Gothic" w:hAnsi="Century Gothic"/>
          <w:b/>
          <w:sz w:val="32"/>
          <w:szCs w:val="32"/>
          <w:lang w:val="en-US"/>
        </w:rPr>
        <w:t>R</w:t>
      </w:r>
      <w:r w:rsidRPr="00FF7A91">
        <w:rPr>
          <w:rFonts w:ascii="Century Gothic" w:hAnsi="Century Gothic"/>
          <w:b/>
          <w:sz w:val="32"/>
          <w:szCs w:val="32"/>
          <w:lang w:val="en-US"/>
        </w:rPr>
        <w:t>egist</w:t>
      </w:r>
      <w:r w:rsidR="00CA4BA7" w:rsidRPr="00FF7A91">
        <w:rPr>
          <w:rFonts w:ascii="Century Gothic" w:hAnsi="Century Gothic"/>
          <w:b/>
          <w:sz w:val="32"/>
          <w:szCs w:val="32"/>
          <w:lang w:val="en-US"/>
        </w:rPr>
        <w:t>ration</w:t>
      </w:r>
      <w:r w:rsidRPr="00FF7A91">
        <w:rPr>
          <w:rFonts w:ascii="Century Gothic" w:hAnsi="Century Gothic"/>
          <w:b/>
          <w:sz w:val="32"/>
          <w:szCs w:val="32"/>
          <w:lang w:val="en-US"/>
        </w:rPr>
        <w:t>:</w:t>
      </w:r>
      <w:r w:rsidRPr="0023692D">
        <w:rPr>
          <w:rFonts w:ascii="Century Gothic" w:hAnsi="Century Gothic"/>
          <w:b/>
          <w:sz w:val="24"/>
          <w:szCs w:val="24"/>
          <w:lang w:val="en-US"/>
        </w:rPr>
        <w:t xml:space="preserve"> </w:t>
      </w:r>
    </w:p>
    <w:p w14:paraId="79FEE40F" w14:textId="4808385F" w:rsidR="00B03F08" w:rsidRPr="0023692D" w:rsidRDefault="00B03F08" w:rsidP="002574E7">
      <w:pPr>
        <w:rPr>
          <w:rFonts w:ascii="Century Gothic" w:hAnsi="Century Gothic"/>
          <w:sz w:val="24"/>
          <w:szCs w:val="24"/>
          <w:lang w:val="en-US"/>
        </w:rPr>
      </w:pPr>
      <w:r w:rsidRPr="0023692D">
        <w:rPr>
          <w:rFonts w:ascii="Century Gothic" w:hAnsi="Century Gothic"/>
          <w:sz w:val="24"/>
          <w:szCs w:val="24"/>
          <w:lang w:val="en-US"/>
        </w:rPr>
        <w:t xml:space="preserve">If you are registered for GST, please ensure </w:t>
      </w:r>
      <w:r w:rsidR="00CA4BA7" w:rsidRPr="0023692D">
        <w:rPr>
          <w:rFonts w:ascii="Century Gothic" w:hAnsi="Century Gothic"/>
          <w:sz w:val="24"/>
          <w:szCs w:val="24"/>
          <w:lang w:val="en-US"/>
        </w:rPr>
        <w:t xml:space="preserve">that </w:t>
      </w:r>
      <w:r w:rsidRPr="0023692D">
        <w:rPr>
          <w:rFonts w:ascii="Century Gothic" w:hAnsi="Century Gothic"/>
          <w:sz w:val="24"/>
          <w:szCs w:val="24"/>
          <w:lang w:val="en-US"/>
        </w:rPr>
        <w:t>your ABN is on you</w:t>
      </w:r>
      <w:r w:rsidR="000433B3" w:rsidRPr="0023692D">
        <w:rPr>
          <w:rFonts w:ascii="Century Gothic" w:hAnsi="Century Gothic"/>
          <w:sz w:val="24"/>
          <w:szCs w:val="24"/>
          <w:lang w:val="en-US"/>
        </w:rPr>
        <w:t>r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inventory form and </w:t>
      </w:r>
      <w:r w:rsidR="00CA4BA7" w:rsidRPr="0023692D">
        <w:rPr>
          <w:rFonts w:ascii="Century Gothic" w:hAnsi="Century Gothic"/>
          <w:sz w:val="24"/>
          <w:szCs w:val="24"/>
          <w:lang w:val="en-US"/>
        </w:rPr>
        <w:t>that your prices are GST inclusive</w:t>
      </w:r>
      <w:r w:rsidRPr="0023692D">
        <w:rPr>
          <w:rFonts w:ascii="Century Gothic" w:hAnsi="Century Gothic"/>
          <w:sz w:val="24"/>
          <w:szCs w:val="24"/>
          <w:lang w:val="en-US"/>
        </w:rPr>
        <w:t>. You are responsible for paying your own GST.</w:t>
      </w:r>
      <w:r w:rsidR="001F4803">
        <w:rPr>
          <w:rFonts w:ascii="Century Gothic" w:hAnsi="Century Gothic"/>
          <w:sz w:val="24"/>
          <w:szCs w:val="24"/>
          <w:lang w:val="en-US"/>
        </w:rPr>
        <w:t xml:space="preserve"> 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If you are </w:t>
      </w:r>
      <w:r w:rsidR="00CA4BA7" w:rsidRPr="0023692D">
        <w:rPr>
          <w:rFonts w:ascii="Century Gothic" w:hAnsi="Century Gothic"/>
          <w:sz w:val="24"/>
          <w:szCs w:val="24"/>
          <w:lang w:val="en-US"/>
        </w:rPr>
        <w:t>NOT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registered for </w:t>
      </w:r>
      <w:r w:rsidR="002574E7" w:rsidRPr="0023692D">
        <w:rPr>
          <w:rFonts w:ascii="Century Gothic" w:hAnsi="Century Gothic"/>
          <w:sz w:val="24"/>
          <w:szCs w:val="24"/>
          <w:lang w:val="en-US"/>
        </w:rPr>
        <w:t>GST,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please attach a ‘Statement by Supplier’ </w:t>
      </w:r>
      <w:r w:rsidR="000433B3" w:rsidRPr="0023692D">
        <w:rPr>
          <w:rFonts w:ascii="Century Gothic" w:hAnsi="Century Gothic"/>
          <w:sz w:val="24"/>
          <w:szCs w:val="24"/>
          <w:lang w:val="en-US"/>
        </w:rPr>
        <w:t xml:space="preserve">which is available at Fibrecraft House </w:t>
      </w:r>
      <w:r w:rsidR="00CA4BA7" w:rsidRPr="0023692D">
        <w:rPr>
          <w:rFonts w:ascii="Century Gothic" w:hAnsi="Century Gothic"/>
          <w:sz w:val="24"/>
          <w:szCs w:val="24"/>
          <w:lang w:val="en-US"/>
        </w:rPr>
        <w:t xml:space="preserve">and online at </w:t>
      </w:r>
      <w:r w:rsidR="000433B3" w:rsidRPr="0023692D">
        <w:rPr>
          <w:rFonts w:ascii="Century Gothic" w:hAnsi="Century Gothic"/>
          <w:sz w:val="24"/>
          <w:szCs w:val="24"/>
          <w:lang w:val="en-US"/>
        </w:rPr>
        <w:t xml:space="preserve">the </w:t>
      </w:r>
      <w:hyperlink r:id="rId9" w:history="1">
        <w:r w:rsidR="000433B3" w:rsidRPr="0023692D">
          <w:rPr>
            <w:rStyle w:val="Hyperlink"/>
            <w:rFonts w:ascii="Century Gothic" w:hAnsi="Century Gothic"/>
            <w:sz w:val="24"/>
            <w:szCs w:val="24"/>
            <w:lang w:val="en-US"/>
          </w:rPr>
          <w:t>ATO website</w:t>
        </w:r>
      </w:hyperlink>
      <w:r w:rsidR="000433B3" w:rsidRPr="0023692D">
        <w:rPr>
          <w:rFonts w:ascii="Century Gothic" w:hAnsi="Century Gothic"/>
          <w:sz w:val="24"/>
          <w:szCs w:val="24"/>
          <w:lang w:val="en-US"/>
        </w:rPr>
        <w:t>.</w:t>
      </w:r>
      <w:r w:rsidR="002574E7"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</w:p>
    <w:p w14:paraId="42801899" w14:textId="77777777" w:rsidR="00B03F08" w:rsidRPr="0023692D" w:rsidRDefault="00B03F08" w:rsidP="009B581C">
      <w:pPr>
        <w:jc w:val="both"/>
        <w:rPr>
          <w:rFonts w:ascii="Century Gothic" w:hAnsi="Century Gothic"/>
          <w:sz w:val="24"/>
          <w:szCs w:val="24"/>
          <w:lang w:val="en-US"/>
        </w:rPr>
      </w:pPr>
    </w:p>
    <w:p w14:paraId="4FCD3630" w14:textId="77777777" w:rsidR="00B77121" w:rsidRDefault="000433B3" w:rsidP="009B581C">
      <w:pPr>
        <w:jc w:val="both"/>
        <w:rPr>
          <w:rFonts w:ascii="Century Gothic" w:hAnsi="Century Gothic"/>
          <w:sz w:val="24"/>
          <w:szCs w:val="24"/>
          <w:lang w:val="en-US"/>
        </w:rPr>
      </w:pPr>
      <w:r w:rsidRPr="00FF7A91">
        <w:rPr>
          <w:rFonts w:ascii="Century Gothic" w:hAnsi="Century Gothic"/>
          <w:b/>
          <w:sz w:val="32"/>
          <w:szCs w:val="32"/>
          <w:lang w:val="en-US"/>
        </w:rPr>
        <w:t>Volunteer Roster: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 </w:t>
      </w:r>
    </w:p>
    <w:p w14:paraId="473C76E1" w14:textId="5F8015B2" w:rsidR="000433B3" w:rsidRPr="0023692D" w:rsidRDefault="000433B3" w:rsidP="009B581C">
      <w:pPr>
        <w:jc w:val="both"/>
        <w:rPr>
          <w:rFonts w:ascii="Century Gothic" w:hAnsi="Century Gothic"/>
          <w:sz w:val="24"/>
          <w:szCs w:val="24"/>
          <w:lang w:val="en-US"/>
        </w:rPr>
      </w:pPr>
      <w:r w:rsidRPr="0023692D">
        <w:rPr>
          <w:rFonts w:ascii="Century Gothic" w:hAnsi="Century Gothic"/>
          <w:sz w:val="24"/>
          <w:szCs w:val="24"/>
          <w:lang w:val="en-US"/>
        </w:rPr>
        <w:t>Please help us woman the shop with enough personnel to encourage lots of sales</w:t>
      </w:r>
      <w:r w:rsidR="009F3F5B">
        <w:rPr>
          <w:rFonts w:ascii="Century Gothic" w:hAnsi="Century Gothic"/>
          <w:sz w:val="24"/>
          <w:szCs w:val="24"/>
          <w:lang w:val="en-US"/>
        </w:rPr>
        <w:t xml:space="preserve">, demonstrate our crafts </w:t>
      </w:r>
      <w:r w:rsidRPr="0023692D">
        <w:rPr>
          <w:rFonts w:ascii="Century Gothic" w:hAnsi="Century Gothic"/>
          <w:sz w:val="24"/>
          <w:szCs w:val="24"/>
          <w:lang w:val="en-US"/>
        </w:rPr>
        <w:t xml:space="preserve">and keep an eye on all the merchandise. </w:t>
      </w:r>
      <w:hyperlink r:id="rId10" w:history="1">
        <w:r w:rsidRPr="0023692D">
          <w:rPr>
            <w:rStyle w:val="Hyperlink"/>
            <w:rFonts w:ascii="Century Gothic" w:hAnsi="Century Gothic"/>
            <w:sz w:val="24"/>
            <w:szCs w:val="24"/>
            <w:lang w:val="en-US"/>
          </w:rPr>
          <w:t xml:space="preserve">The roster is </w:t>
        </w:r>
        <w:r w:rsidR="009B18CD" w:rsidRPr="0023692D">
          <w:rPr>
            <w:rStyle w:val="Hyperlink"/>
            <w:rFonts w:ascii="Century Gothic" w:hAnsi="Century Gothic"/>
            <w:sz w:val="24"/>
            <w:szCs w:val="24"/>
            <w:lang w:val="en-US"/>
          </w:rPr>
          <w:t>online</w:t>
        </w:r>
        <w:r w:rsidR="00146A84" w:rsidRPr="0023692D">
          <w:rPr>
            <w:rStyle w:val="Hyperlink"/>
            <w:rFonts w:ascii="Century Gothic" w:hAnsi="Century Gothic"/>
            <w:sz w:val="24"/>
            <w:szCs w:val="24"/>
            <w:lang w:val="en-US"/>
          </w:rPr>
          <w:t xml:space="preserve"> here.</w:t>
        </w:r>
      </w:hyperlink>
    </w:p>
    <w:p w14:paraId="75A972A5" w14:textId="77777777" w:rsidR="000433B3" w:rsidRPr="0023692D" w:rsidRDefault="000433B3" w:rsidP="009B581C">
      <w:pPr>
        <w:jc w:val="both"/>
        <w:rPr>
          <w:rFonts w:ascii="Century Gothic" w:hAnsi="Century Gothic"/>
          <w:sz w:val="24"/>
          <w:szCs w:val="24"/>
          <w:lang w:val="en-US"/>
        </w:rPr>
      </w:pPr>
    </w:p>
    <w:p w14:paraId="00A02D24" w14:textId="77777777" w:rsidR="00B03F08" w:rsidRPr="0023692D" w:rsidRDefault="00B03F08" w:rsidP="00B03F08">
      <w:pPr>
        <w:jc w:val="both"/>
        <w:rPr>
          <w:rFonts w:ascii="Century Gothic" w:hAnsi="Century Gothic"/>
          <w:sz w:val="26"/>
          <w:szCs w:val="26"/>
          <w:lang w:val="en-US"/>
        </w:rPr>
      </w:pPr>
      <w:r w:rsidRPr="0023692D">
        <w:rPr>
          <w:rFonts w:ascii="Century Gothic" w:hAnsi="Century Gothic"/>
          <w:sz w:val="26"/>
          <w:szCs w:val="26"/>
          <w:lang w:val="en-US"/>
        </w:rPr>
        <w:t xml:space="preserve">Every care will be taken, but no responsibility will be accepted for the safety of your items. </w:t>
      </w:r>
    </w:p>
    <w:p w14:paraId="1BF061AC" w14:textId="77777777" w:rsidR="000433B3" w:rsidRPr="0023692D" w:rsidRDefault="000433B3" w:rsidP="00B03F08">
      <w:pPr>
        <w:jc w:val="both"/>
        <w:rPr>
          <w:rFonts w:ascii="Century Gothic" w:hAnsi="Century Gothic"/>
          <w:sz w:val="24"/>
          <w:szCs w:val="24"/>
          <w:lang w:val="en-US"/>
        </w:rPr>
      </w:pPr>
    </w:p>
    <w:p w14:paraId="412734A6" w14:textId="305CB066" w:rsidR="000433B3" w:rsidRPr="0023692D" w:rsidRDefault="000433B3" w:rsidP="000433B3">
      <w:pPr>
        <w:jc w:val="both"/>
        <w:rPr>
          <w:rFonts w:ascii="Century Gothic" w:hAnsi="Century Gothic"/>
          <w:sz w:val="24"/>
          <w:szCs w:val="24"/>
        </w:rPr>
      </w:pPr>
      <w:r w:rsidRPr="00FF7A91">
        <w:rPr>
          <w:rFonts w:ascii="Century Gothic" w:hAnsi="Century Gothic"/>
          <w:b/>
          <w:sz w:val="32"/>
          <w:szCs w:val="32"/>
        </w:rPr>
        <w:t>Checklist:</w:t>
      </w:r>
      <w:r w:rsidRPr="0023692D">
        <w:rPr>
          <w:rFonts w:ascii="Century Gothic" w:hAnsi="Century Gothic"/>
          <w:sz w:val="24"/>
          <w:szCs w:val="24"/>
        </w:rPr>
        <w:t xml:space="preserve"> </w:t>
      </w:r>
      <w:r w:rsidR="00F7739C">
        <w:rPr>
          <w:rFonts w:ascii="Century Gothic" w:hAnsi="Century Gothic"/>
          <w:sz w:val="24"/>
          <w:szCs w:val="24"/>
        </w:rPr>
        <w:t xml:space="preserve"> </w:t>
      </w:r>
      <w:r w:rsidRPr="0023692D">
        <w:rPr>
          <w:rFonts w:ascii="Century Gothic" w:hAnsi="Century Gothic"/>
          <w:sz w:val="24"/>
          <w:szCs w:val="24"/>
        </w:rPr>
        <w:t>I have</w:t>
      </w:r>
      <w:r w:rsidR="00A57B65">
        <w:rPr>
          <w:rFonts w:ascii="Century Gothic" w:hAnsi="Century Gothic"/>
          <w:sz w:val="24"/>
          <w:szCs w:val="24"/>
        </w:rPr>
        <w:t>…</w:t>
      </w:r>
    </w:p>
    <w:p w14:paraId="181B9980" w14:textId="77777777" w:rsidR="000433B3" w:rsidRPr="0023692D" w:rsidRDefault="000433B3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23692D">
        <w:rPr>
          <w:rFonts w:ascii="Century Gothic" w:hAnsi="Century Gothic"/>
          <w:sz w:val="24"/>
          <w:szCs w:val="24"/>
        </w:rPr>
        <w:t>Created lovely things.</w:t>
      </w:r>
    </w:p>
    <w:p w14:paraId="75DC8B21" w14:textId="77777777" w:rsidR="000433B3" w:rsidRPr="0023692D" w:rsidRDefault="000433B3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EC29A6">
        <w:rPr>
          <w:rFonts w:ascii="Century Gothic" w:hAnsi="Century Gothic"/>
          <w:b/>
          <w:bCs/>
          <w:sz w:val="24"/>
          <w:szCs w:val="24"/>
        </w:rPr>
        <w:t>Labelled</w:t>
      </w:r>
      <w:r w:rsidRPr="0023692D">
        <w:rPr>
          <w:rFonts w:ascii="Century Gothic" w:hAnsi="Century Gothic"/>
          <w:sz w:val="24"/>
          <w:szCs w:val="24"/>
        </w:rPr>
        <w:t xml:space="preserve"> all my items with my artist code, item number and retail price.</w:t>
      </w:r>
    </w:p>
    <w:p w14:paraId="28D263B5" w14:textId="00396459" w:rsidR="000433B3" w:rsidRDefault="000433B3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23692D">
        <w:rPr>
          <w:rFonts w:ascii="Century Gothic" w:hAnsi="Century Gothic"/>
          <w:sz w:val="24"/>
          <w:szCs w:val="24"/>
        </w:rPr>
        <w:t xml:space="preserve">Filled out an </w:t>
      </w:r>
      <w:r w:rsidRPr="00EC29A6">
        <w:rPr>
          <w:rFonts w:ascii="Century Gothic" w:hAnsi="Century Gothic"/>
          <w:b/>
          <w:bCs/>
          <w:sz w:val="24"/>
          <w:szCs w:val="24"/>
        </w:rPr>
        <w:t>inventory form</w:t>
      </w:r>
      <w:r w:rsidRPr="0023692D">
        <w:rPr>
          <w:rFonts w:ascii="Century Gothic" w:hAnsi="Century Gothic"/>
          <w:sz w:val="24"/>
          <w:szCs w:val="24"/>
        </w:rPr>
        <w:t xml:space="preserve"> corresponding with all my items.</w:t>
      </w:r>
      <w:r w:rsidR="00127BC6">
        <w:rPr>
          <w:rFonts w:ascii="Century Gothic" w:hAnsi="Century Gothic"/>
          <w:sz w:val="24"/>
          <w:szCs w:val="24"/>
        </w:rPr>
        <w:t xml:space="preserve"> </w:t>
      </w:r>
    </w:p>
    <w:p w14:paraId="34CB4C93" w14:textId="1E8849AF" w:rsidR="003B2A3F" w:rsidRPr="0023692D" w:rsidRDefault="003B2A3F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EC29A6">
        <w:rPr>
          <w:rFonts w:ascii="Century Gothic" w:hAnsi="Century Gothic"/>
          <w:b/>
          <w:bCs/>
          <w:sz w:val="24"/>
          <w:szCs w:val="24"/>
        </w:rPr>
        <w:t>Printed</w:t>
      </w:r>
      <w:r>
        <w:rPr>
          <w:rFonts w:ascii="Century Gothic" w:hAnsi="Century Gothic"/>
          <w:sz w:val="24"/>
          <w:szCs w:val="24"/>
        </w:rPr>
        <w:t xml:space="preserve"> </w:t>
      </w:r>
      <w:r w:rsidR="00EC29A6">
        <w:rPr>
          <w:rFonts w:ascii="Century Gothic" w:hAnsi="Century Gothic"/>
          <w:sz w:val="24"/>
          <w:szCs w:val="24"/>
        </w:rPr>
        <w:t>TWO copies of the inventory form.</w:t>
      </w:r>
      <w:r>
        <w:rPr>
          <w:rFonts w:ascii="Century Gothic" w:hAnsi="Century Gothic"/>
          <w:sz w:val="24"/>
          <w:szCs w:val="24"/>
        </w:rPr>
        <w:t xml:space="preserve"> </w:t>
      </w:r>
    </w:p>
    <w:p w14:paraId="4521A39B" w14:textId="51744B26" w:rsidR="00A87E0B" w:rsidRPr="0023692D" w:rsidRDefault="00EE644B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EC29A6">
        <w:rPr>
          <w:rFonts w:ascii="Century Gothic" w:hAnsi="Century Gothic"/>
          <w:b/>
          <w:bCs/>
          <w:sz w:val="24"/>
          <w:szCs w:val="24"/>
        </w:rPr>
        <w:t>Emailed</w:t>
      </w:r>
      <w:r w:rsidRPr="0023692D">
        <w:rPr>
          <w:rFonts w:ascii="Century Gothic" w:hAnsi="Century Gothic"/>
          <w:sz w:val="24"/>
          <w:szCs w:val="24"/>
        </w:rPr>
        <w:t xml:space="preserve"> my excel </w:t>
      </w:r>
      <w:r w:rsidR="003A307A" w:rsidRPr="0023692D">
        <w:rPr>
          <w:rFonts w:ascii="Century Gothic" w:hAnsi="Century Gothic"/>
          <w:sz w:val="24"/>
          <w:szCs w:val="24"/>
        </w:rPr>
        <w:t>inventory form</w:t>
      </w:r>
      <w:r w:rsidR="00124A72" w:rsidRPr="0023692D">
        <w:rPr>
          <w:rFonts w:ascii="Century Gothic" w:hAnsi="Century Gothic"/>
          <w:sz w:val="24"/>
          <w:szCs w:val="24"/>
        </w:rPr>
        <w:t xml:space="preserve"> to events@qldspinners.org.au</w:t>
      </w:r>
    </w:p>
    <w:p w14:paraId="2A47CDD4" w14:textId="77777777" w:rsidR="000433B3" w:rsidRPr="0023692D" w:rsidRDefault="000433B3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23692D">
        <w:rPr>
          <w:rFonts w:ascii="Century Gothic" w:hAnsi="Century Gothic"/>
          <w:sz w:val="24"/>
          <w:szCs w:val="24"/>
        </w:rPr>
        <w:t xml:space="preserve">Filled out a </w:t>
      </w:r>
      <w:r w:rsidRPr="00EC29A6">
        <w:rPr>
          <w:rFonts w:ascii="Century Gothic" w:hAnsi="Century Gothic"/>
          <w:b/>
          <w:bCs/>
          <w:sz w:val="24"/>
          <w:szCs w:val="24"/>
        </w:rPr>
        <w:t>statement by a supplier</w:t>
      </w:r>
      <w:r w:rsidRPr="0023692D">
        <w:rPr>
          <w:rFonts w:ascii="Century Gothic" w:hAnsi="Century Gothic"/>
          <w:sz w:val="24"/>
          <w:szCs w:val="24"/>
        </w:rPr>
        <w:t xml:space="preserve"> form or supplied my ABN.</w:t>
      </w:r>
    </w:p>
    <w:p w14:paraId="1FB004E6" w14:textId="25045DB8" w:rsidR="000433B3" w:rsidRPr="0023692D" w:rsidRDefault="000433B3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23692D">
        <w:rPr>
          <w:rFonts w:ascii="Century Gothic" w:hAnsi="Century Gothic"/>
          <w:sz w:val="24"/>
          <w:szCs w:val="24"/>
        </w:rPr>
        <w:t>Packed up all my bits and pieces carefully.</w:t>
      </w:r>
    </w:p>
    <w:p w14:paraId="338C304A" w14:textId="6470D248" w:rsidR="0057278A" w:rsidRPr="0023692D" w:rsidRDefault="0057278A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23692D">
        <w:rPr>
          <w:rFonts w:ascii="Century Gothic" w:hAnsi="Century Gothic"/>
          <w:sz w:val="24"/>
          <w:szCs w:val="24"/>
        </w:rPr>
        <w:t xml:space="preserve">Delivered </w:t>
      </w:r>
      <w:r w:rsidR="007B6AED" w:rsidRPr="0023692D">
        <w:rPr>
          <w:rFonts w:ascii="Century Gothic" w:hAnsi="Century Gothic"/>
          <w:sz w:val="24"/>
          <w:szCs w:val="24"/>
        </w:rPr>
        <w:t xml:space="preserve">everything to Richard Randall on Monday between 10am – </w:t>
      </w:r>
      <w:r w:rsidR="001A42F4">
        <w:rPr>
          <w:rFonts w:ascii="Century Gothic" w:hAnsi="Century Gothic"/>
          <w:sz w:val="24"/>
          <w:szCs w:val="24"/>
        </w:rPr>
        <w:t>3</w:t>
      </w:r>
      <w:r w:rsidR="007B6AED" w:rsidRPr="0023692D">
        <w:rPr>
          <w:rFonts w:ascii="Century Gothic" w:hAnsi="Century Gothic"/>
          <w:sz w:val="24"/>
          <w:szCs w:val="24"/>
        </w:rPr>
        <w:t>pm</w:t>
      </w:r>
      <w:r w:rsidR="003C4B37" w:rsidRPr="0023692D">
        <w:rPr>
          <w:rFonts w:ascii="Century Gothic" w:hAnsi="Century Gothic"/>
          <w:sz w:val="24"/>
          <w:szCs w:val="24"/>
        </w:rPr>
        <w:t>.</w:t>
      </w:r>
    </w:p>
    <w:p w14:paraId="3EB8BEF3" w14:textId="474625D3" w:rsidR="000433B3" w:rsidRPr="0023692D" w:rsidRDefault="000433B3" w:rsidP="000433B3">
      <w:pPr>
        <w:numPr>
          <w:ilvl w:val="0"/>
          <w:numId w:val="6"/>
        </w:numPr>
        <w:jc w:val="both"/>
        <w:rPr>
          <w:rFonts w:ascii="Century Gothic" w:hAnsi="Century Gothic"/>
          <w:sz w:val="24"/>
          <w:szCs w:val="24"/>
        </w:rPr>
      </w:pPr>
      <w:r w:rsidRPr="0023692D">
        <w:rPr>
          <w:rFonts w:ascii="Century Gothic" w:hAnsi="Century Gothic"/>
          <w:sz w:val="24"/>
          <w:szCs w:val="24"/>
        </w:rPr>
        <w:t xml:space="preserve">Double checked the counts of my items </w:t>
      </w:r>
      <w:r w:rsidR="00E813EF" w:rsidRPr="0023692D">
        <w:rPr>
          <w:rFonts w:ascii="Century Gothic" w:hAnsi="Century Gothic"/>
          <w:sz w:val="24"/>
          <w:szCs w:val="24"/>
        </w:rPr>
        <w:t xml:space="preserve">and labels </w:t>
      </w:r>
      <w:r w:rsidRPr="0023692D">
        <w:rPr>
          <w:rFonts w:ascii="Century Gothic" w:hAnsi="Century Gothic"/>
          <w:sz w:val="24"/>
          <w:szCs w:val="24"/>
        </w:rPr>
        <w:t>with shop personnel.</w:t>
      </w:r>
    </w:p>
    <w:p w14:paraId="3C9C0D23" w14:textId="4B950722" w:rsidR="000433B3" w:rsidRPr="00B77121" w:rsidRDefault="000433B3" w:rsidP="00A61B2A">
      <w:pPr>
        <w:numPr>
          <w:ilvl w:val="0"/>
          <w:numId w:val="6"/>
        </w:numPr>
        <w:jc w:val="both"/>
        <w:rPr>
          <w:rFonts w:ascii="Calibri" w:hAnsi="Calibri"/>
          <w:sz w:val="24"/>
          <w:szCs w:val="24"/>
        </w:rPr>
      </w:pPr>
      <w:r w:rsidRPr="00B77121">
        <w:rPr>
          <w:rFonts w:ascii="Century Gothic" w:hAnsi="Century Gothic"/>
          <w:sz w:val="24"/>
          <w:szCs w:val="24"/>
        </w:rPr>
        <w:t>Volunteered to do a shift in the shop to help sell everyone’s merchandise.</w:t>
      </w:r>
      <w:r w:rsidRPr="00B77121">
        <w:rPr>
          <w:rFonts w:ascii="Calibri" w:hAnsi="Calibri"/>
          <w:sz w:val="24"/>
          <w:szCs w:val="24"/>
        </w:rPr>
        <w:br w:type="page"/>
      </w:r>
    </w:p>
    <w:p w14:paraId="49B0BF6C" w14:textId="3D714F35" w:rsidR="006D0BE8" w:rsidRDefault="00EE1CF4" w:rsidP="00B03F08">
      <w:pPr>
        <w:jc w:val="both"/>
        <w:rPr>
          <w:rFonts w:ascii="Calibri" w:hAnsi="Calibri"/>
          <w:sz w:val="24"/>
          <w:szCs w:val="24"/>
          <w:lang w:val="en-US"/>
        </w:rPr>
      </w:pPr>
      <w:r w:rsidRPr="00F94CE3">
        <w:rPr>
          <w:rFonts w:ascii="Calibri" w:hAnsi="Calibri"/>
          <w:noProof/>
          <w:lang w:eastAsia="en-AU"/>
        </w:rPr>
        <w:lastRenderedPageBreak/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98B82E4" wp14:editId="47156955">
                <wp:simplePos x="0" y="0"/>
                <wp:positionH relativeFrom="column">
                  <wp:posOffset>1499235</wp:posOffset>
                </wp:positionH>
                <wp:positionV relativeFrom="paragraph">
                  <wp:posOffset>-74295</wp:posOffset>
                </wp:positionV>
                <wp:extent cx="2287270" cy="1787525"/>
                <wp:effectExtent l="0" t="0" r="17780" b="460375"/>
                <wp:wrapNone/>
                <wp:docPr id="7" name="AutoShap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7270" cy="1787525"/>
                        </a:xfrm>
                        <a:prstGeom prst="wedgeRoundRectCallout">
                          <a:avLst>
                            <a:gd name="adj1" fmla="val -2869"/>
                            <a:gd name="adj2" fmla="val 72961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B4AA40" w14:textId="77777777" w:rsidR="00F94CE3" w:rsidRDefault="00F94CE3" w:rsidP="00E134EB">
                            <w:pPr>
                              <w:jc w:val="both"/>
                            </w:pPr>
                            <w:r w:rsidRPr="00F94CE3">
                              <w:rPr>
                                <w:rFonts w:ascii="Calibri" w:hAnsi="Calibri"/>
                                <w:b/>
                                <w:lang w:val="en-US"/>
                              </w:rPr>
                              <w:t xml:space="preserve">Price tag:  </w:t>
                            </w:r>
                            <w:r w:rsidRPr="00F94CE3">
                              <w:rPr>
                                <w:rFonts w:ascii="Calibri" w:hAnsi="Calibri"/>
                                <w:lang w:val="en-US"/>
                              </w:rPr>
                              <w:t xml:space="preserve">The tag/sticker must have your identifying artist code, the item number and price. This tag must be legible </w:t>
                            </w:r>
                            <w:r w:rsidR="0091795E">
                              <w:rPr>
                                <w:rFonts w:ascii="Calibri" w:hAnsi="Calibri"/>
                                <w:lang w:val="en-US"/>
                              </w:rPr>
                              <w:t xml:space="preserve">(preferably typed) </w:t>
                            </w:r>
                            <w:r w:rsidRPr="00F94CE3">
                              <w:rPr>
                                <w:rFonts w:ascii="Calibri" w:hAnsi="Calibri"/>
                                <w:lang w:val="en-US"/>
                              </w:rPr>
                              <w:t xml:space="preserve">and securely attached to </w:t>
                            </w:r>
                            <w:r w:rsidRPr="00F94CE3">
                              <w:rPr>
                                <w:rFonts w:ascii="Calibri" w:hAnsi="Calibri"/>
                                <w:bCs/>
                                <w:lang w:val="en-US"/>
                              </w:rPr>
                              <w:t>all</w:t>
                            </w:r>
                            <w:r w:rsidRPr="00F94CE3">
                              <w:rPr>
                                <w:rFonts w:ascii="Calibri" w:hAnsi="Calibri"/>
                                <w:lang w:val="en-US"/>
                              </w:rPr>
                              <w:t xml:space="preserve"> articles</w:t>
                            </w:r>
                            <w:r w:rsidR="00E134EB">
                              <w:rPr>
                                <w:rFonts w:ascii="Calibri" w:hAnsi="Calibri"/>
                                <w:lang w:val="en-US"/>
                              </w:rPr>
                              <w:t xml:space="preserve">. </w:t>
                            </w:r>
                            <w:r>
                              <w:rPr>
                                <w:rFonts w:ascii="Calibri" w:hAnsi="Calibri"/>
                                <w:lang w:val="en-US"/>
                              </w:rPr>
                              <w:t xml:space="preserve">Ensure </w:t>
                            </w:r>
                            <w:r w:rsidRPr="00F94CE3">
                              <w:rPr>
                                <w:rFonts w:ascii="Calibri" w:hAnsi="Calibri"/>
                                <w:lang w:val="en-US"/>
                              </w:rPr>
                              <w:t>that the tag/sticker can be easily located on the article</w:t>
                            </w:r>
                            <w:r>
                              <w:rPr>
                                <w:rFonts w:ascii="Calibri" w:hAnsi="Calibri"/>
                                <w:lang w:val="en-US"/>
                              </w:rPr>
                              <w:t xml:space="preserve"> to allow for each item to be clearly and quickly identified when recording the sa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8B82E4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AutoShape 55" o:spid="_x0000_s1026" type="#_x0000_t62" style="position:absolute;left:0;text-align:left;margin-left:118.05pt;margin-top:-5.85pt;width:180.1pt;height:14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" adj="10180,26560">
                <v:textbox>
                  <w:txbxContent>
                    <w:p w14:paraId="0FB4AA40" w14:textId="77777777" w:rsidR="00F94CE3" w:rsidRDefault="00F94CE3" w:rsidP="00E134EB">
                      <w:pPr>
                        <w:jc w:val="both"/>
                      </w:pPr>
                      <w:r w:rsidRPr="00F94CE3">
                        <w:rPr>
                          <w:rFonts w:ascii="Calibri" w:hAnsi="Calibri"/>
                          <w:b/>
                          <w:lang w:val="en-US"/>
                        </w:rPr>
                        <w:t xml:space="preserve">Price tag:  </w:t>
                      </w:r>
                      <w:r w:rsidRPr="00F94CE3">
                        <w:rPr>
                          <w:rFonts w:ascii="Calibri" w:hAnsi="Calibri"/>
                          <w:lang w:val="en-US"/>
                        </w:rPr>
                        <w:t xml:space="preserve">The tag/sticker must have your identifying artist code, the item number and price. This tag must be legible </w:t>
                      </w:r>
                      <w:r w:rsidR="0091795E">
                        <w:rPr>
                          <w:rFonts w:ascii="Calibri" w:hAnsi="Calibri"/>
                          <w:lang w:val="en-US"/>
                        </w:rPr>
                        <w:t xml:space="preserve">(preferably typed) </w:t>
                      </w:r>
                      <w:r w:rsidRPr="00F94CE3">
                        <w:rPr>
                          <w:rFonts w:ascii="Calibri" w:hAnsi="Calibri"/>
                          <w:lang w:val="en-US"/>
                        </w:rPr>
                        <w:t xml:space="preserve">and securely attached to </w:t>
                      </w:r>
                      <w:r w:rsidRPr="00F94CE3">
                        <w:rPr>
                          <w:rFonts w:ascii="Calibri" w:hAnsi="Calibri"/>
                          <w:bCs/>
                          <w:lang w:val="en-US"/>
                        </w:rPr>
                        <w:t>all</w:t>
                      </w:r>
                      <w:r w:rsidRPr="00F94CE3">
                        <w:rPr>
                          <w:rFonts w:ascii="Calibri" w:hAnsi="Calibri"/>
                          <w:lang w:val="en-US"/>
                        </w:rPr>
                        <w:t xml:space="preserve"> articles</w:t>
                      </w:r>
                      <w:r w:rsidR="00E134EB">
                        <w:rPr>
                          <w:rFonts w:ascii="Calibri" w:hAnsi="Calibri"/>
                          <w:lang w:val="en-US"/>
                        </w:rPr>
                        <w:t xml:space="preserve">. </w:t>
                      </w:r>
                      <w:r>
                        <w:rPr>
                          <w:rFonts w:ascii="Calibri" w:hAnsi="Calibri"/>
                          <w:lang w:val="en-US"/>
                        </w:rPr>
                        <w:t xml:space="preserve">Ensure </w:t>
                      </w:r>
                      <w:r w:rsidRPr="00F94CE3">
                        <w:rPr>
                          <w:rFonts w:ascii="Calibri" w:hAnsi="Calibri"/>
                          <w:lang w:val="en-US"/>
                        </w:rPr>
                        <w:t>that the tag/sticker can be easily located on the article</w:t>
                      </w:r>
                      <w:r>
                        <w:rPr>
                          <w:rFonts w:ascii="Calibri" w:hAnsi="Calibri"/>
                          <w:lang w:val="en-US"/>
                        </w:rPr>
                        <w:t xml:space="preserve"> to allow for each item to be clearly and quickly identified when recording the sale.</w:t>
                      </w:r>
                    </w:p>
                  </w:txbxContent>
                </v:textbox>
              </v:shape>
            </w:pict>
          </mc:Fallback>
        </mc:AlternateContent>
      </w:r>
      <w:r w:rsidR="007B14F0" w:rsidRPr="00F94CE3">
        <w:rPr>
          <w:rFonts w:ascii="Calibri" w:hAnsi="Calibr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CC6EC4C" wp14:editId="3966D21F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1924050" cy="1498600"/>
                <wp:effectExtent l="1295400" t="0" r="19050" b="901700"/>
                <wp:wrapTight wrapText="bothSides">
                  <wp:wrapPolygon edited="0">
                    <wp:start x="1497" y="0"/>
                    <wp:lineTo x="-428" y="0"/>
                    <wp:lineTo x="-855" y="13180"/>
                    <wp:lineTo x="-3850" y="13180"/>
                    <wp:lineTo x="-3850" y="17573"/>
                    <wp:lineTo x="-6844" y="17573"/>
                    <wp:lineTo x="-6844" y="21966"/>
                    <wp:lineTo x="-13046" y="31027"/>
                    <wp:lineTo x="-14543" y="34322"/>
                    <wp:lineTo x="-13687" y="34322"/>
                    <wp:lineTo x="-2780" y="21966"/>
                    <wp:lineTo x="4491" y="21966"/>
                    <wp:lineTo x="21600" y="18946"/>
                    <wp:lineTo x="21600" y="4393"/>
                    <wp:lineTo x="20103" y="275"/>
                    <wp:lineTo x="20103" y="0"/>
                    <wp:lineTo x="1497" y="0"/>
                  </wp:wrapPolygon>
                </wp:wrapTight>
                <wp:docPr id="6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4933950" y="1079500"/>
                          <a:ext cx="1924050" cy="1498600"/>
                        </a:xfrm>
                        <a:prstGeom prst="wedgeRoundRectCallout">
                          <a:avLst>
                            <a:gd name="adj1" fmla="val -115454"/>
                            <a:gd name="adj2" fmla="val 104663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37903" w14:textId="3BD7F0C1" w:rsidR="00F94CE3" w:rsidRPr="008645DA" w:rsidRDefault="00F94CE3" w:rsidP="00F94CE3">
                            <w:pPr>
                              <w:jc w:val="both"/>
                              <w:rPr>
                                <w:rFonts w:ascii="Calibri" w:hAnsi="Calibri"/>
                                <w:lang w:val="en-US"/>
                              </w:rPr>
                            </w:pPr>
                            <w:r w:rsidRPr="008645DA">
                              <w:rPr>
                                <w:rFonts w:ascii="Calibri" w:hAnsi="Calibri"/>
                                <w:b/>
                                <w:lang w:val="en-US"/>
                              </w:rPr>
                              <w:t>Item Number:</w:t>
                            </w:r>
                            <w:r w:rsidRPr="008645DA">
                              <w:rPr>
                                <w:rFonts w:ascii="Calibri" w:hAnsi="Calibri"/>
                                <w:lang w:val="en-US"/>
                              </w:rPr>
                              <w:t xml:space="preserve"> Every TYPE of item (e</w:t>
                            </w:r>
                            <w:r w:rsidR="008B5CCB">
                              <w:rPr>
                                <w:rFonts w:ascii="Calibri" w:hAnsi="Calibri"/>
                                <w:lang w:val="en-US"/>
                              </w:rPr>
                              <w:t>.</w:t>
                            </w:r>
                            <w:r w:rsidRPr="008645DA">
                              <w:rPr>
                                <w:rFonts w:ascii="Calibri" w:hAnsi="Calibri"/>
                                <w:lang w:val="en-US"/>
                              </w:rPr>
                              <w:t>g</w:t>
                            </w:r>
                            <w:r w:rsidR="008B5CCB">
                              <w:rPr>
                                <w:rFonts w:ascii="Calibri" w:hAnsi="Calibri"/>
                                <w:lang w:val="en-US"/>
                              </w:rPr>
                              <w:t>.</w:t>
                            </w:r>
                            <w:r w:rsidRPr="008645DA">
                              <w:rPr>
                                <w:rFonts w:ascii="Calibri" w:hAnsi="Calibri"/>
                                <w:lang w:val="en-US"/>
                              </w:rPr>
                              <w:t xml:space="preserve"> card) is to have a separate consecutive number and have its own line on the inventory form.  Multiple items of the same type and the same price CAN share a code</w:t>
                            </w:r>
                            <w:r w:rsidR="00156B16">
                              <w:rPr>
                                <w:rFonts w:ascii="Calibri" w:hAnsi="Calibri"/>
                                <w:lang w:val="en-US"/>
                              </w:rPr>
                              <w:t>.</w:t>
                            </w:r>
                          </w:p>
                          <w:p w14:paraId="509638DD" w14:textId="77777777" w:rsidR="00F94CE3" w:rsidRDefault="00F94CE3" w:rsidP="00F94CE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C6EC4C" id="AutoShape 56" o:spid="_x0000_s1027" type="#_x0000_t62" style="position:absolute;left:0;text-align:left;margin-left:100.3pt;margin-top:0;width:151.5pt;height:118pt;z-index:-2516541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" adj="-14138,33407" strokecolor="red">
                <v:textbox>
                  <w:txbxContent>
                    <w:p w14:paraId="4C937903" w14:textId="3BD7F0C1" w:rsidR="00F94CE3" w:rsidRPr="008645DA" w:rsidRDefault="00F94CE3" w:rsidP="00F94CE3">
                      <w:pPr>
                        <w:jc w:val="both"/>
                        <w:rPr>
                          <w:rFonts w:ascii="Calibri" w:hAnsi="Calibri"/>
                          <w:lang w:val="en-US"/>
                        </w:rPr>
                      </w:pPr>
                      <w:r w:rsidRPr="008645DA">
                        <w:rPr>
                          <w:rFonts w:ascii="Calibri" w:hAnsi="Calibri"/>
                          <w:b/>
                          <w:lang w:val="en-US"/>
                        </w:rPr>
                        <w:t>Item Number:</w:t>
                      </w:r>
                      <w:r w:rsidRPr="008645DA">
                        <w:rPr>
                          <w:rFonts w:ascii="Calibri" w:hAnsi="Calibri"/>
                          <w:lang w:val="en-US"/>
                        </w:rPr>
                        <w:t xml:space="preserve"> Every TYPE of item (e</w:t>
                      </w:r>
                      <w:r w:rsidR="008B5CCB">
                        <w:rPr>
                          <w:rFonts w:ascii="Calibri" w:hAnsi="Calibri"/>
                          <w:lang w:val="en-US"/>
                        </w:rPr>
                        <w:t>.</w:t>
                      </w:r>
                      <w:r w:rsidRPr="008645DA">
                        <w:rPr>
                          <w:rFonts w:ascii="Calibri" w:hAnsi="Calibri"/>
                          <w:lang w:val="en-US"/>
                        </w:rPr>
                        <w:t>g</w:t>
                      </w:r>
                      <w:r w:rsidR="008B5CCB">
                        <w:rPr>
                          <w:rFonts w:ascii="Calibri" w:hAnsi="Calibri"/>
                          <w:lang w:val="en-US"/>
                        </w:rPr>
                        <w:t>.</w:t>
                      </w:r>
                      <w:r w:rsidRPr="008645DA">
                        <w:rPr>
                          <w:rFonts w:ascii="Calibri" w:hAnsi="Calibri"/>
                          <w:lang w:val="en-US"/>
                        </w:rPr>
                        <w:t xml:space="preserve"> card) is to have a separate consecutive number and have its own line on the inventory form.  Multiple items of the same type and the same price CAN share a code</w:t>
                      </w:r>
                      <w:r w:rsidR="00156B16">
                        <w:rPr>
                          <w:rFonts w:ascii="Calibri" w:hAnsi="Calibri"/>
                          <w:lang w:val="en-US"/>
                        </w:rPr>
                        <w:t>.</w:t>
                      </w:r>
                    </w:p>
                    <w:p w14:paraId="509638DD" w14:textId="77777777" w:rsidR="00F94CE3" w:rsidRDefault="00F94CE3" w:rsidP="00F94CE3"/>
                  </w:txbxContent>
                </v:textbox>
                <w10:wrap type="tight" anchorx="margin"/>
              </v:shape>
            </w:pict>
          </mc:Fallback>
        </mc:AlternateContent>
      </w:r>
      <w:r w:rsidR="00B03F08" w:rsidRPr="00F94CE3">
        <w:rPr>
          <w:rFonts w:ascii="Calibri" w:hAnsi="Calibri"/>
          <w:noProof/>
          <w:lang w:eastAsia="en-AU"/>
        </w:rPr>
        <w:t xml:space="preserve"> </w:t>
      </w:r>
    </w:p>
    <w:p w14:paraId="1CAC658F" w14:textId="57AC8FEE" w:rsidR="006D0BE8" w:rsidRDefault="006D0BE8" w:rsidP="00171458">
      <w:pPr>
        <w:jc w:val="both"/>
        <w:rPr>
          <w:rFonts w:ascii="Calibri" w:hAnsi="Calibri"/>
          <w:sz w:val="24"/>
          <w:szCs w:val="24"/>
          <w:lang w:val="en-US"/>
        </w:rPr>
      </w:pPr>
    </w:p>
    <w:p w14:paraId="1CC0D1D4" w14:textId="156A3BC4" w:rsidR="00F94CE3" w:rsidRDefault="00F94CE3" w:rsidP="00F94CE3">
      <w:pPr>
        <w:jc w:val="both"/>
        <w:rPr>
          <w:rFonts w:ascii="Calibri" w:hAnsi="Calibri"/>
          <w:lang w:val="en-US"/>
        </w:rPr>
      </w:pPr>
    </w:p>
    <w:p w14:paraId="2C3E724E" w14:textId="23146299" w:rsidR="006D0BE8" w:rsidRPr="00F94CE3" w:rsidRDefault="006D0BE8" w:rsidP="00F94CE3">
      <w:pPr>
        <w:jc w:val="both"/>
        <w:rPr>
          <w:rFonts w:ascii="Calibri" w:hAnsi="Calibri"/>
          <w:lang w:val="en-US"/>
        </w:rPr>
      </w:pPr>
    </w:p>
    <w:p w14:paraId="72B3EE54" w14:textId="6B7A1742" w:rsidR="009431BF" w:rsidRPr="00171458" w:rsidRDefault="009431BF" w:rsidP="009431BF">
      <w:pPr>
        <w:jc w:val="both"/>
        <w:rPr>
          <w:rFonts w:ascii="Calibri" w:hAnsi="Calibri"/>
          <w:sz w:val="24"/>
          <w:szCs w:val="24"/>
          <w:lang w:val="en-US"/>
        </w:rPr>
      </w:pPr>
    </w:p>
    <w:p w14:paraId="7BCAFE1B" w14:textId="7F563FCB" w:rsidR="00C11C1F" w:rsidRPr="00171458" w:rsidRDefault="00C11C1F" w:rsidP="00171458">
      <w:pPr>
        <w:jc w:val="both"/>
        <w:rPr>
          <w:rFonts w:ascii="Calibri" w:hAnsi="Calibri"/>
          <w:sz w:val="24"/>
          <w:szCs w:val="24"/>
          <w:lang w:val="en-US"/>
        </w:rPr>
      </w:pPr>
    </w:p>
    <w:p w14:paraId="358339BC" w14:textId="28D77399" w:rsidR="009431BF" w:rsidRDefault="00137F08" w:rsidP="00171458">
      <w:pPr>
        <w:jc w:val="both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67DADAB1" wp14:editId="6B4AF0AE">
                <wp:simplePos x="0" y="0"/>
                <wp:positionH relativeFrom="column">
                  <wp:posOffset>67310</wp:posOffset>
                </wp:positionH>
                <wp:positionV relativeFrom="paragraph">
                  <wp:posOffset>101600</wp:posOffset>
                </wp:positionV>
                <wp:extent cx="1273810" cy="1656715"/>
                <wp:effectExtent l="0" t="0" r="1031240" b="19685"/>
                <wp:wrapTight wrapText="bothSides">
                  <wp:wrapPolygon edited="0">
                    <wp:start x="1615" y="0"/>
                    <wp:lineTo x="0" y="1242"/>
                    <wp:lineTo x="0" y="20366"/>
                    <wp:lineTo x="1615" y="21608"/>
                    <wp:lineTo x="20028" y="21608"/>
                    <wp:lineTo x="20351" y="21608"/>
                    <wp:lineTo x="22289" y="19870"/>
                    <wp:lineTo x="38118" y="17138"/>
                    <wp:lineTo x="38764" y="16641"/>
                    <wp:lineTo x="22289" y="11922"/>
                    <wp:lineTo x="22612" y="2980"/>
                    <wp:lineTo x="21643" y="1242"/>
                    <wp:lineTo x="20028" y="0"/>
                    <wp:lineTo x="1615" y="0"/>
                  </wp:wrapPolygon>
                </wp:wrapTight>
                <wp:docPr id="5" name="AutoShap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273810" cy="1656715"/>
                        </a:xfrm>
                        <a:prstGeom prst="wedgeRoundRectCallout">
                          <a:avLst>
                            <a:gd name="adj1" fmla="val -126023"/>
                            <a:gd name="adj2" fmla="val 2778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C4F9F9" w14:textId="77777777" w:rsidR="004949B9" w:rsidRDefault="008645DA" w:rsidP="004949B9">
                            <w:pPr>
                              <w:jc w:val="both"/>
                              <w:rPr>
                                <w:rFonts w:ascii="Calibri" w:hAnsi="Calibri"/>
                                <w:lang w:val="en-US"/>
                              </w:rPr>
                            </w:pPr>
                            <w:r w:rsidRPr="008645DA">
                              <w:rPr>
                                <w:rFonts w:ascii="Calibri" w:hAnsi="Calibri"/>
                                <w:b/>
                                <w:lang w:val="en-US"/>
                              </w:rPr>
                              <w:t>Artist code</w:t>
                            </w:r>
                            <w:r w:rsidRPr="008645DA">
                              <w:rPr>
                                <w:rFonts w:ascii="Calibri" w:hAnsi="Calibri"/>
                                <w:lang w:val="en-US"/>
                              </w:rPr>
                              <w:t>: This is yo</w:t>
                            </w:r>
                            <w:r w:rsidR="004949B9">
                              <w:rPr>
                                <w:rFonts w:ascii="Calibri" w:hAnsi="Calibri"/>
                                <w:lang w:val="en-US"/>
                              </w:rPr>
                              <w:t xml:space="preserve">ur identifying name or initials. </w:t>
                            </w:r>
                          </w:p>
                          <w:p w14:paraId="3CB68CB7" w14:textId="77777777" w:rsidR="008645DA" w:rsidRPr="008645DA" w:rsidRDefault="008645DA" w:rsidP="004949B9">
                            <w:pPr>
                              <w:jc w:val="both"/>
                              <w:rPr>
                                <w:rFonts w:ascii="Calibri" w:hAnsi="Calibri"/>
                                <w:lang w:val="en-US"/>
                              </w:rPr>
                            </w:pPr>
                            <w:r w:rsidRPr="004949B9">
                              <w:rPr>
                                <w:rFonts w:ascii="Calibri" w:hAnsi="Calibri"/>
                                <w:i/>
                                <w:lang w:val="en-US"/>
                              </w:rPr>
                              <w:t>If your name is Mary Jane</w:t>
                            </w:r>
                            <w:r w:rsidR="008F1630" w:rsidRPr="004949B9">
                              <w:rPr>
                                <w:rFonts w:ascii="Calibri" w:hAnsi="Calibri"/>
                                <w:i/>
                                <w:lang w:val="en-US"/>
                              </w:rPr>
                              <w:t xml:space="preserve"> Bloggs your code could be MJB.</w:t>
                            </w:r>
                            <w:r w:rsidR="008F1630">
                              <w:rPr>
                                <w:rFonts w:ascii="Calibri" w:hAnsi="Calibri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lang w:val="en-US"/>
                              </w:rPr>
                              <w:t xml:space="preserve">Please use </w:t>
                            </w:r>
                            <w:r w:rsidR="004949B9">
                              <w:rPr>
                                <w:rFonts w:ascii="Calibri" w:hAnsi="Calibri"/>
                                <w:lang w:val="en-US"/>
                              </w:rPr>
                              <w:t xml:space="preserve">two or </w:t>
                            </w:r>
                            <w:r>
                              <w:rPr>
                                <w:rFonts w:ascii="Calibri" w:hAnsi="Calibri"/>
                                <w:lang w:val="en-US"/>
                              </w:rPr>
                              <w:t>three</w:t>
                            </w:r>
                            <w:r w:rsidR="004949B9">
                              <w:rPr>
                                <w:rFonts w:ascii="Calibri" w:hAnsi="Calibri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lang w:val="en-US"/>
                              </w:rPr>
                              <w:t>alpha characters.</w:t>
                            </w:r>
                          </w:p>
                          <w:p w14:paraId="4241185B" w14:textId="77777777" w:rsidR="008645DA" w:rsidRDefault="008645D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DADAB1" id="AutoShape 54" o:spid="_x0000_s1028" type="#_x0000_t62" style="position:absolute;left:0;text-align:left;margin-left:5.3pt;margin-top:8pt;width:100.3pt;height:130.45pt;flip:x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" adj="-16421,16801" strokecolor="#00b0f0">
                <v:textbox>
                  <w:txbxContent>
                    <w:p w14:paraId="41C4F9F9" w14:textId="77777777" w:rsidR="004949B9" w:rsidRDefault="008645DA" w:rsidP="004949B9">
                      <w:pPr>
                        <w:jc w:val="both"/>
                        <w:rPr>
                          <w:rFonts w:ascii="Calibri" w:hAnsi="Calibri"/>
                          <w:lang w:val="en-US"/>
                        </w:rPr>
                      </w:pPr>
                      <w:r w:rsidRPr="008645DA">
                        <w:rPr>
                          <w:rFonts w:ascii="Calibri" w:hAnsi="Calibri"/>
                          <w:b/>
                          <w:lang w:val="en-US"/>
                        </w:rPr>
                        <w:t>Artist code</w:t>
                      </w:r>
                      <w:r w:rsidRPr="008645DA">
                        <w:rPr>
                          <w:rFonts w:ascii="Calibri" w:hAnsi="Calibri"/>
                          <w:lang w:val="en-US"/>
                        </w:rPr>
                        <w:t>: This is yo</w:t>
                      </w:r>
                      <w:r w:rsidR="004949B9">
                        <w:rPr>
                          <w:rFonts w:ascii="Calibri" w:hAnsi="Calibri"/>
                          <w:lang w:val="en-US"/>
                        </w:rPr>
                        <w:t xml:space="preserve">ur identifying name or initials. </w:t>
                      </w:r>
                    </w:p>
                    <w:p w14:paraId="3CB68CB7" w14:textId="77777777" w:rsidR="008645DA" w:rsidRPr="008645DA" w:rsidRDefault="008645DA" w:rsidP="004949B9">
                      <w:pPr>
                        <w:jc w:val="both"/>
                        <w:rPr>
                          <w:rFonts w:ascii="Calibri" w:hAnsi="Calibri"/>
                          <w:lang w:val="en-US"/>
                        </w:rPr>
                      </w:pPr>
                      <w:r w:rsidRPr="004949B9">
                        <w:rPr>
                          <w:rFonts w:ascii="Calibri" w:hAnsi="Calibri"/>
                          <w:i/>
                          <w:lang w:val="en-US"/>
                        </w:rPr>
                        <w:t>If your name is Mary Jane</w:t>
                      </w:r>
                      <w:r w:rsidR="008F1630" w:rsidRPr="004949B9">
                        <w:rPr>
                          <w:rFonts w:ascii="Calibri" w:hAnsi="Calibri"/>
                          <w:i/>
                          <w:lang w:val="en-US"/>
                        </w:rPr>
                        <w:t xml:space="preserve"> Bloggs your code could be MJB.</w:t>
                      </w:r>
                      <w:r w:rsidR="008F1630">
                        <w:rPr>
                          <w:rFonts w:ascii="Calibri" w:hAnsi="Calibri"/>
                          <w:lang w:val="en-US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lang w:val="en-US"/>
                        </w:rPr>
                        <w:t xml:space="preserve">Please use </w:t>
                      </w:r>
                      <w:r w:rsidR="004949B9">
                        <w:rPr>
                          <w:rFonts w:ascii="Calibri" w:hAnsi="Calibri"/>
                          <w:lang w:val="en-US"/>
                        </w:rPr>
                        <w:t xml:space="preserve">two or </w:t>
                      </w:r>
                      <w:r>
                        <w:rPr>
                          <w:rFonts w:ascii="Calibri" w:hAnsi="Calibri"/>
                          <w:lang w:val="en-US"/>
                        </w:rPr>
                        <w:t>three</w:t>
                      </w:r>
                      <w:r w:rsidR="004949B9">
                        <w:rPr>
                          <w:rFonts w:ascii="Calibri" w:hAnsi="Calibri"/>
                          <w:lang w:val="en-US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lang w:val="en-US"/>
                        </w:rPr>
                        <w:t>alpha characters.</w:t>
                      </w:r>
                    </w:p>
                    <w:p w14:paraId="4241185B" w14:textId="77777777" w:rsidR="008645DA" w:rsidRDefault="008645DA"/>
                  </w:txbxContent>
                </v:textbox>
                <w10:wrap type="tight"/>
              </v:shape>
            </w:pict>
          </mc:Fallback>
        </mc:AlternateContent>
      </w:r>
    </w:p>
    <w:p w14:paraId="064AB8BE" w14:textId="20419547" w:rsidR="00F1112C" w:rsidRDefault="00F1112C" w:rsidP="00171458">
      <w:pPr>
        <w:jc w:val="both"/>
        <w:rPr>
          <w:rFonts w:ascii="Calibri" w:hAnsi="Calibri"/>
          <w:sz w:val="24"/>
          <w:szCs w:val="24"/>
          <w:lang w:val="en-US"/>
        </w:rPr>
      </w:pPr>
    </w:p>
    <w:p w14:paraId="7B9E0386" w14:textId="04D0ED2B" w:rsidR="00F94CE3" w:rsidRDefault="009C25A3" w:rsidP="00171458">
      <w:pPr>
        <w:jc w:val="both"/>
        <w:rPr>
          <w:rFonts w:ascii="Calibri" w:hAnsi="Calibri"/>
          <w:sz w:val="24"/>
          <w:szCs w:val="24"/>
          <w:lang w:val="en-US"/>
        </w:rPr>
      </w:pPr>
      <w:r w:rsidRPr="00F94CE3">
        <w:rPr>
          <w:rFonts w:ascii="Calibri" w:hAnsi="Calibr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4E124389" wp14:editId="1A3EBB34">
                <wp:simplePos x="0" y="0"/>
                <wp:positionH relativeFrom="margin">
                  <wp:align>right</wp:align>
                </wp:positionH>
                <wp:positionV relativeFrom="paragraph">
                  <wp:posOffset>153670</wp:posOffset>
                </wp:positionV>
                <wp:extent cx="1924050" cy="1104900"/>
                <wp:effectExtent l="1371600" t="0" r="19050" b="19050"/>
                <wp:wrapTight wrapText="bothSides">
                  <wp:wrapPolygon edited="0">
                    <wp:start x="855" y="0"/>
                    <wp:lineTo x="-428" y="0"/>
                    <wp:lineTo x="-428" y="11917"/>
                    <wp:lineTo x="-11549" y="11917"/>
                    <wp:lineTo x="-11549" y="17876"/>
                    <wp:lineTo x="-15398" y="17876"/>
                    <wp:lineTo x="-15398" y="21600"/>
                    <wp:lineTo x="855" y="21600"/>
                    <wp:lineTo x="20745" y="21600"/>
                    <wp:lineTo x="21600" y="18248"/>
                    <wp:lineTo x="21600" y="5959"/>
                    <wp:lineTo x="20745" y="372"/>
                    <wp:lineTo x="20745" y="0"/>
                    <wp:lineTo x="855" y="0"/>
                  </wp:wrapPolygon>
                </wp:wrapTight>
                <wp:docPr id="1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4933950" y="2660650"/>
                          <a:ext cx="1924050" cy="1104900"/>
                        </a:xfrm>
                        <a:prstGeom prst="wedgeRoundRectCallout">
                          <a:avLst>
                            <a:gd name="adj1" fmla="val -119084"/>
                            <a:gd name="adj2" fmla="val 42555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B47F8A" w14:textId="72964BA4" w:rsidR="009C25A3" w:rsidRDefault="00EE1CF4" w:rsidP="001C7D2C">
                            <w:pPr>
                              <w:jc w:val="both"/>
                            </w:pPr>
                            <w:r>
                              <w:rPr>
                                <w:rFonts w:ascii="Calibri" w:hAnsi="Calibri"/>
                                <w:b/>
                                <w:lang w:val="en-US"/>
                              </w:rPr>
                              <w:t>Price</w:t>
                            </w:r>
                            <w:r w:rsidR="009C25A3" w:rsidRPr="008645DA">
                              <w:rPr>
                                <w:rFonts w:ascii="Calibri" w:hAnsi="Calibri"/>
                                <w:b/>
                                <w:lang w:val="en-US"/>
                              </w:rPr>
                              <w:t>:</w:t>
                            </w:r>
                            <w:r w:rsidR="009C25A3" w:rsidRPr="008645DA">
                              <w:rPr>
                                <w:rFonts w:ascii="Calibri" w:hAnsi="Calibri"/>
                                <w:lang w:val="en-US"/>
                              </w:rPr>
                              <w:t xml:space="preserve"> </w:t>
                            </w:r>
                            <w:r w:rsidR="00966FE4">
                              <w:rPr>
                                <w:rFonts w:ascii="Calibri" w:hAnsi="Calibri"/>
                                <w:lang w:val="en-US"/>
                              </w:rPr>
                              <w:t xml:space="preserve">It is </w:t>
                            </w:r>
                            <w:r w:rsidR="009D0F30">
                              <w:rPr>
                                <w:rFonts w:ascii="Calibri" w:hAnsi="Calibri"/>
                                <w:lang w:val="en-US"/>
                              </w:rPr>
                              <w:t>preferable to u</w:t>
                            </w:r>
                            <w:r w:rsidR="0058691B">
                              <w:rPr>
                                <w:rFonts w:ascii="Calibri" w:hAnsi="Calibri"/>
                                <w:lang w:val="en-US"/>
                              </w:rPr>
                              <w:t>se whole dollar amounts</w:t>
                            </w:r>
                            <w:r w:rsidR="009D0F30">
                              <w:rPr>
                                <w:rFonts w:ascii="Calibri" w:hAnsi="Calibri"/>
                                <w:lang w:val="en-US"/>
                              </w:rPr>
                              <w:t xml:space="preserve">. </w:t>
                            </w:r>
                            <w:r w:rsidR="0058691B">
                              <w:rPr>
                                <w:rFonts w:ascii="Calibri" w:hAnsi="Calibri"/>
                                <w:lang w:val="en-US"/>
                              </w:rPr>
                              <w:t xml:space="preserve"> </w:t>
                            </w:r>
                            <w:r w:rsidR="00B6014E">
                              <w:rPr>
                                <w:rFonts w:ascii="Calibri" w:hAnsi="Calibri"/>
                                <w:lang w:val="en-US"/>
                              </w:rPr>
                              <w:t>50</w:t>
                            </w:r>
                            <w:r w:rsidR="009D0F30">
                              <w:rPr>
                                <w:rFonts w:ascii="Calibri" w:hAnsi="Calibri"/>
                                <w:lang w:val="en-US"/>
                              </w:rPr>
                              <w:t xml:space="preserve"> </w:t>
                            </w:r>
                            <w:r w:rsidR="00B6014E">
                              <w:rPr>
                                <w:rFonts w:ascii="Calibri" w:hAnsi="Calibri"/>
                                <w:lang w:val="en-US"/>
                              </w:rPr>
                              <w:t>cents</w:t>
                            </w:r>
                            <w:r w:rsidR="009D0F30">
                              <w:rPr>
                                <w:rFonts w:ascii="Calibri" w:hAnsi="Calibri"/>
                                <w:lang w:val="en-US"/>
                              </w:rPr>
                              <w:t xml:space="preserve"> </w:t>
                            </w:r>
                            <w:r w:rsidR="009D0F30">
                              <w:rPr>
                                <w:rFonts w:ascii="Calibri" w:hAnsi="Calibri"/>
                                <w:lang w:val="en-US"/>
                              </w:rPr>
                              <w:t xml:space="preserve">is the </w:t>
                            </w:r>
                            <w:r w:rsidR="001C7D2C">
                              <w:rPr>
                                <w:rFonts w:ascii="Calibri" w:hAnsi="Calibri"/>
                                <w:lang w:val="en-US"/>
                              </w:rPr>
                              <w:t>only exception.</w:t>
                            </w:r>
                            <w:r w:rsidR="00B6014E">
                              <w:rPr>
                                <w:rFonts w:ascii="Calibri" w:hAnsi="Calibri"/>
                                <w:lang w:val="en-US"/>
                              </w:rPr>
                              <w:t xml:space="preserve"> No smaller change will be carried so please ensure that </w:t>
                            </w:r>
                            <w:r w:rsidR="00847582">
                              <w:rPr>
                                <w:rFonts w:ascii="Calibri" w:hAnsi="Calibri"/>
                                <w:lang w:val="en-US"/>
                              </w:rPr>
                              <w:t xml:space="preserve">prices </w:t>
                            </w:r>
                            <w:r w:rsidR="001C7D2C">
                              <w:rPr>
                                <w:rFonts w:ascii="Calibri" w:hAnsi="Calibri"/>
                                <w:lang w:val="en-US"/>
                              </w:rPr>
                              <w:t>meet this requirem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124389" id="_x0000_s1029" type="#_x0000_t62" style="position:absolute;left:0;text-align:left;margin-left:100.3pt;margin-top:12.1pt;width:151.5pt;height:87pt;z-index:-2516408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" adj="-14922,19992" strokecolor="#00b050">
                <v:textbox>
                  <w:txbxContent>
                    <w:p w14:paraId="0CB47F8A" w14:textId="72964BA4" w:rsidR="009C25A3" w:rsidRDefault="00EE1CF4" w:rsidP="001C7D2C">
                      <w:pPr>
                        <w:jc w:val="both"/>
                      </w:pPr>
                      <w:r>
                        <w:rPr>
                          <w:rFonts w:ascii="Calibri" w:hAnsi="Calibri"/>
                          <w:b/>
                          <w:lang w:val="en-US"/>
                        </w:rPr>
                        <w:t>Price</w:t>
                      </w:r>
                      <w:r w:rsidR="009C25A3" w:rsidRPr="008645DA">
                        <w:rPr>
                          <w:rFonts w:ascii="Calibri" w:hAnsi="Calibri"/>
                          <w:b/>
                          <w:lang w:val="en-US"/>
                        </w:rPr>
                        <w:t>:</w:t>
                      </w:r>
                      <w:r w:rsidR="009C25A3" w:rsidRPr="008645DA">
                        <w:rPr>
                          <w:rFonts w:ascii="Calibri" w:hAnsi="Calibri"/>
                          <w:lang w:val="en-US"/>
                        </w:rPr>
                        <w:t xml:space="preserve"> </w:t>
                      </w:r>
                      <w:r w:rsidR="00966FE4">
                        <w:rPr>
                          <w:rFonts w:ascii="Calibri" w:hAnsi="Calibri"/>
                          <w:lang w:val="en-US"/>
                        </w:rPr>
                        <w:t xml:space="preserve">It is </w:t>
                      </w:r>
                      <w:r w:rsidR="009D0F30">
                        <w:rPr>
                          <w:rFonts w:ascii="Calibri" w:hAnsi="Calibri"/>
                          <w:lang w:val="en-US"/>
                        </w:rPr>
                        <w:t>preferable to u</w:t>
                      </w:r>
                      <w:r w:rsidR="0058691B">
                        <w:rPr>
                          <w:rFonts w:ascii="Calibri" w:hAnsi="Calibri"/>
                          <w:lang w:val="en-US"/>
                        </w:rPr>
                        <w:t>se whole dollar amounts</w:t>
                      </w:r>
                      <w:r w:rsidR="009D0F30">
                        <w:rPr>
                          <w:rFonts w:ascii="Calibri" w:hAnsi="Calibri"/>
                          <w:lang w:val="en-US"/>
                        </w:rPr>
                        <w:t xml:space="preserve">. </w:t>
                      </w:r>
                      <w:r w:rsidR="0058691B">
                        <w:rPr>
                          <w:rFonts w:ascii="Calibri" w:hAnsi="Calibri"/>
                          <w:lang w:val="en-US"/>
                        </w:rPr>
                        <w:t xml:space="preserve"> </w:t>
                      </w:r>
                      <w:r w:rsidR="00B6014E">
                        <w:rPr>
                          <w:rFonts w:ascii="Calibri" w:hAnsi="Calibri"/>
                          <w:lang w:val="en-US"/>
                        </w:rPr>
                        <w:t>50</w:t>
                      </w:r>
                      <w:r w:rsidR="009D0F30">
                        <w:rPr>
                          <w:rFonts w:ascii="Calibri" w:hAnsi="Calibri"/>
                          <w:lang w:val="en-US"/>
                        </w:rPr>
                        <w:t xml:space="preserve"> </w:t>
                      </w:r>
                      <w:r w:rsidR="00B6014E">
                        <w:rPr>
                          <w:rFonts w:ascii="Calibri" w:hAnsi="Calibri"/>
                          <w:lang w:val="en-US"/>
                        </w:rPr>
                        <w:t>cents</w:t>
                      </w:r>
                      <w:r w:rsidR="009D0F30">
                        <w:rPr>
                          <w:rFonts w:ascii="Calibri" w:hAnsi="Calibri"/>
                          <w:lang w:val="en-US"/>
                        </w:rPr>
                        <w:t xml:space="preserve"> </w:t>
                      </w:r>
                      <w:r w:rsidR="009D0F30">
                        <w:rPr>
                          <w:rFonts w:ascii="Calibri" w:hAnsi="Calibri"/>
                          <w:lang w:val="en-US"/>
                        </w:rPr>
                        <w:t xml:space="preserve">is the </w:t>
                      </w:r>
                      <w:r w:rsidR="001C7D2C">
                        <w:rPr>
                          <w:rFonts w:ascii="Calibri" w:hAnsi="Calibri"/>
                          <w:lang w:val="en-US"/>
                        </w:rPr>
                        <w:t>only exception.</w:t>
                      </w:r>
                      <w:r w:rsidR="00B6014E">
                        <w:rPr>
                          <w:rFonts w:ascii="Calibri" w:hAnsi="Calibri"/>
                          <w:lang w:val="en-US"/>
                        </w:rPr>
                        <w:t xml:space="preserve"> No smaller change will be carried so please ensure that </w:t>
                      </w:r>
                      <w:r w:rsidR="00847582">
                        <w:rPr>
                          <w:rFonts w:ascii="Calibri" w:hAnsi="Calibri"/>
                          <w:lang w:val="en-US"/>
                        </w:rPr>
                        <w:t xml:space="preserve">prices </w:t>
                      </w:r>
                      <w:r w:rsidR="001C7D2C">
                        <w:rPr>
                          <w:rFonts w:ascii="Calibri" w:hAnsi="Calibri"/>
                          <w:lang w:val="en-US"/>
                        </w:rPr>
                        <w:t>meet this requirement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7FA15DA" w14:textId="77777777" w:rsidR="00F94CE3" w:rsidRDefault="00F94CE3" w:rsidP="00171458">
      <w:pPr>
        <w:jc w:val="both"/>
        <w:rPr>
          <w:rFonts w:ascii="Calibri" w:hAnsi="Calibri"/>
          <w:sz w:val="24"/>
          <w:szCs w:val="24"/>
          <w:lang w:val="en-US"/>
        </w:rPr>
      </w:pPr>
    </w:p>
    <w:p w14:paraId="502534DF" w14:textId="77777777" w:rsidR="00F94CE3" w:rsidRDefault="00F94CE3" w:rsidP="00171458">
      <w:pPr>
        <w:jc w:val="both"/>
        <w:rPr>
          <w:rFonts w:ascii="Calibri" w:hAnsi="Calibri"/>
          <w:sz w:val="24"/>
          <w:szCs w:val="24"/>
          <w:lang w:val="en-US"/>
        </w:rPr>
      </w:pPr>
    </w:p>
    <w:p w14:paraId="3E6A1F69" w14:textId="1064F618" w:rsidR="00F94CE3" w:rsidRDefault="0062524A" w:rsidP="00171458">
      <w:pPr>
        <w:jc w:val="both"/>
        <w:rPr>
          <w:rFonts w:ascii="Calibri" w:hAnsi="Calibri"/>
          <w:sz w:val="24"/>
          <w:szCs w:val="24"/>
          <w:lang w:val="en-US"/>
        </w:rPr>
      </w:pPr>
      <w:r w:rsidRPr="00171458">
        <w:rPr>
          <w:rFonts w:ascii="Calibri" w:hAnsi="Calibri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0DE530CD" wp14:editId="3BA6D569">
                <wp:simplePos x="0" y="0"/>
                <wp:positionH relativeFrom="column">
                  <wp:posOffset>2313940</wp:posOffset>
                </wp:positionH>
                <wp:positionV relativeFrom="paragraph">
                  <wp:posOffset>168275</wp:posOffset>
                </wp:positionV>
                <wp:extent cx="826135" cy="590550"/>
                <wp:effectExtent l="0" t="0" r="12065" b="19050"/>
                <wp:wrapTight wrapText="bothSides">
                  <wp:wrapPolygon edited="0">
                    <wp:start x="498" y="0"/>
                    <wp:lineTo x="0" y="697"/>
                    <wp:lineTo x="0" y="21600"/>
                    <wp:lineTo x="21417" y="21600"/>
                    <wp:lineTo x="21417" y="697"/>
                    <wp:lineTo x="20919" y="0"/>
                    <wp:lineTo x="498" y="0"/>
                  </wp:wrapPolygon>
                </wp:wrapTight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826135" cy="5905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BE805CC" w14:textId="6A8CF425" w:rsidR="008A4223" w:rsidRPr="0091795E" w:rsidRDefault="008A4223" w:rsidP="0054693C">
                            <w:pPr>
                              <w:jc w:val="center"/>
                              <w:rPr>
                                <w:rFonts w:ascii="ArtBrush" w:hAnsi="ArtBrush" w:cs="DiMurphic"/>
                                <w:color w:val="17365D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91795E">
                              <w:rPr>
                                <w:rFonts w:ascii="ArtBrush" w:hAnsi="ArtBrush" w:cs="DiMurphic"/>
                                <w:color w:val="17365D"/>
                                <w:sz w:val="22"/>
                                <w:szCs w:val="22"/>
                                <w:lang w:val="en-US"/>
                              </w:rPr>
                              <w:t xml:space="preserve">MJB  </w:t>
                            </w:r>
                            <w:r w:rsidR="002B2E7E">
                              <w:rPr>
                                <w:rFonts w:ascii="ArtBrush" w:hAnsi="ArtBrush" w:cs="DiMurphic"/>
                                <w:color w:val="17365D"/>
                                <w:sz w:val="22"/>
                                <w:szCs w:val="22"/>
                                <w:lang w:val="en-US"/>
                              </w:rPr>
                              <w:t>5</w:t>
                            </w:r>
                          </w:p>
                          <w:p w14:paraId="6F334C3B" w14:textId="343C2DDC" w:rsidR="008A4223" w:rsidRPr="0091795E" w:rsidRDefault="008A4223" w:rsidP="0054693C">
                            <w:pPr>
                              <w:jc w:val="center"/>
                              <w:rPr>
                                <w:rFonts w:ascii="ArtBrush" w:hAnsi="ArtBrush" w:cs="DiMurphic"/>
                                <w:color w:val="17365D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91795E">
                              <w:rPr>
                                <w:rFonts w:ascii="ArtBrush" w:hAnsi="ArtBrush" w:cs="DiMurphic"/>
                                <w:color w:val="17365D"/>
                                <w:sz w:val="22"/>
                                <w:szCs w:val="22"/>
                                <w:lang w:val="en-US"/>
                              </w:rPr>
                              <w:t>$</w:t>
                            </w:r>
                            <w:r w:rsidR="002B2E7E">
                              <w:rPr>
                                <w:rFonts w:ascii="ArtBrush" w:hAnsi="ArtBrush" w:cs="DiMurphic"/>
                                <w:color w:val="17365D"/>
                                <w:sz w:val="22"/>
                                <w:szCs w:val="22"/>
                                <w:lang w:val="en-US"/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DE530CD" id="AutoShape 2" o:spid="_x0000_s1030" style="position:absolute;left:0;text-align:left;margin-left:182.2pt;margin-top:13.25pt;width:65.05pt;height:46.5pt;flip:x;z-index:-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">
                <v:textbox>
                  <w:txbxContent>
                    <w:p w14:paraId="5BE805CC" w14:textId="6A8CF425" w:rsidR="008A4223" w:rsidRPr="0091795E" w:rsidRDefault="008A4223" w:rsidP="0054693C">
                      <w:pPr>
                        <w:jc w:val="center"/>
                        <w:rPr>
                          <w:rFonts w:ascii="ArtBrush" w:hAnsi="ArtBrush" w:cs="DiMurphic"/>
                          <w:color w:val="17365D"/>
                          <w:sz w:val="22"/>
                          <w:szCs w:val="22"/>
                          <w:lang w:val="en-US"/>
                        </w:rPr>
                      </w:pPr>
                      <w:r w:rsidRPr="0091795E">
                        <w:rPr>
                          <w:rFonts w:ascii="ArtBrush" w:hAnsi="ArtBrush" w:cs="DiMurphic"/>
                          <w:color w:val="17365D"/>
                          <w:sz w:val="22"/>
                          <w:szCs w:val="22"/>
                          <w:lang w:val="en-US"/>
                        </w:rPr>
                        <w:t xml:space="preserve">MJB  </w:t>
                      </w:r>
                      <w:r w:rsidR="002B2E7E">
                        <w:rPr>
                          <w:rFonts w:ascii="ArtBrush" w:hAnsi="ArtBrush" w:cs="DiMurphic"/>
                          <w:color w:val="17365D"/>
                          <w:sz w:val="22"/>
                          <w:szCs w:val="22"/>
                          <w:lang w:val="en-US"/>
                        </w:rPr>
                        <w:t>5</w:t>
                      </w:r>
                    </w:p>
                    <w:p w14:paraId="6F334C3B" w14:textId="343C2DDC" w:rsidR="008A4223" w:rsidRPr="0091795E" w:rsidRDefault="008A4223" w:rsidP="0054693C">
                      <w:pPr>
                        <w:jc w:val="center"/>
                        <w:rPr>
                          <w:rFonts w:ascii="ArtBrush" w:hAnsi="ArtBrush" w:cs="DiMurphic"/>
                          <w:color w:val="17365D"/>
                          <w:sz w:val="22"/>
                          <w:szCs w:val="22"/>
                          <w:lang w:val="en-US"/>
                        </w:rPr>
                      </w:pPr>
                      <w:r w:rsidRPr="0091795E">
                        <w:rPr>
                          <w:rFonts w:ascii="ArtBrush" w:hAnsi="ArtBrush" w:cs="DiMurphic"/>
                          <w:color w:val="17365D"/>
                          <w:sz w:val="22"/>
                          <w:szCs w:val="22"/>
                          <w:lang w:val="en-US"/>
                        </w:rPr>
                        <w:t>$</w:t>
                      </w:r>
                      <w:r w:rsidR="002B2E7E">
                        <w:rPr>
                          <w:rFonts w:ascii="ArtBrush" w:hAnsi="ArtBrush" w:cs="DiMurphic"/>
                          <w:color w:val="17365D"/>
                          <w:sz w:val="22"/>
                          <w:szCs w:val="22"/>
                          <w:lang w:val="en-US"/>
                        </w:rPr>
                        <w:t>15</w:t>
                      </w:r>
                    </w:p>
                  </w:txbxContent>
                </v:textbox>
                <w10:wrap type="tight"/>
              </v:roundrect>
            </w:pict>
          </mc:Fallback>
        </mc:AlternateContent>
      </w:r>
    </w:p>
    <w:p w14:paraId="0843D52A" w14:textId="454E3783" w:rsidR="00F94CE3" w:rsidRDefault="002B2E7E" w:rsidP="00171458">
      <w:pPr>
        <w:jc w:val="both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60799" behindDoc="0" locked="0" layoutInCell="1" allowOverlap="1" wp14:anchorId="6C663ED9" wp14:editId="39396BAD">
                <wp:simplePos x="0" y="0"/>
                <wp:positionH relativeFrom="column">
                  <wp:posOffset>2815590</wp:posOffset>
                </wp:positionH>
                <wp:positionV relativeFrom="paragraph">
                  <wp:posOffset>67310</wp:posOffset>
                </wp:positionV>
                <wp:extent cx="172085" cy="180975"/>
                <wp:effectExtent l="0" t="0" r="18415" b="28575"/>
                <wp:wrapNone/>
                <wp:docPr id="3" name="Oval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2085" cy="180975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580086E" w14:textId="010BEFD9" w:rsidR="00915AFC" w:rsidRDefault="00915AFC" w:rsidP="002B2E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C663ED9" id="Oval 59" o:spid="_x0000_s1031" style="position:absolute;left:0;text-align:left;margin-left:221.7pt;margin-top:5.3pt;width:13.55pt;height:14.25pt;z-index:2516607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" filled="f" strokecolor="red">
                <v:textbox>
                  <w:txbxContent>
                    <w:p w14:paraId="2580086E" w14:textId="010BEFD9" w:rsidR="00915AFC" w:rsidRDefault="00915AFC" w:rsidP="002B2E7E"/>
                  </w:txbxContent>
                </v:textbox>
              </v:oval>
            </w:pict>
          </mc:Fallback>
        </mc:AlternateContent>
      </w:r>
      <w:r w:rsidR="00137F08">
        <w:rPr>
          <w:rFonts w:ascii="Calibri" w:hAnsi="Calibri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4876B1" wp14:editId="4BDBED8A">
                <wp:simplePos x="0" y="0"/>
                <wp:positionH relativeFrom="column">
                  <wp:posOffset>2473960</wp:posOffset>
                </wp:positionH>
                <wp:positionV relativeFrom="paragraph">
                  <wp:posOffset>113030</wp:posOffset>
                </wp:positionV>
                <wp:extent cx="319405" cy="183667"/>
                <wp:effectExtent l="0" t="0" r="23495" b="26035"/>
                <wp:wrapNone/>
                <wp:docPr id="2" name="Oval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405" cy="183667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02CD746" id="Oval 58" o:spid="_x0000_s1026" style="position:absolute;margin-left:194.8pt;margin-top:8.9pt;width:25.15pt;height:14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" filled="f" strokecolor="#00b0f0"/>
            </w:pict>
          </mc:Fallback>
        </mc:AlternateContent>
      </w:r>
    </w:p>
    <w:p w14:paraId="2D5573D1" w14:textId="43199AAA" w:rsidR="009B581C" w:rsidRDefault="00941A97" w:rsidP="00171458">
      <w:pPr>
        <w:jc w:val="both"/>
        <w:rPr>
          <w:rFonts w:ascii="Calibri" w:hAnsi="Calibri"/>
          <w:b/>
          <w:sz w:val="24"/>
          <w:szCs w:val="24"/>
          <w:lang w:val="en-US"/>
        </w:rPr>
      </w:pPr>
      <w:r>
        <w:rPr>
          <w:rFonts w:ascii="Calibri" w:hAnsi="Calibri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53BFFC2" wp14:editId="780E7FCC">
                <wp:simplePos x="0" y="0"/>
                <wp:positionH relativeFrom="column">
                  <wp:posOffset>2565400</wp:posOffset>
                </wp:positionH>
                <wp:positionV relativeFrom="paragraph">
                  <wp:posOffset>144145</wp:posOffset>
                </wp:positionV>
                <wp:extent cx="317500" cy="184150"/>
                <wp:effectExtent l="0" t="0" r="25400" b="2540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" cy="1841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E07EEEB" id="Oval 10" o:spid="_x0000_s1026" style="position:absolute;margin-left:202pt;margin-top:11.35pt;width:25pt;height:14.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" filled="f" strokecolor="#00b050" strokeweight="1pt">
                <v:stroke joinstyle="miter"/>
              </v:oval>
            </w:pict>
          </mc:Fallback>
        </mc:AlternateContent>
      </w:r>
    </w:p>
    <w:p w14:paraId="4248DE4F" w14:textId="6FE519BF" w:rsidR="009B581C" w:rsidRDefault="009B581C" w:rsidP="00171458">
      <w:pPr>
        <w:jc w:val="both"/>
        <w:rPr>
          <w:rFonts w:ascii="Calibri" w:hAnsi="Calibri"/>
          <w:b/>
          <w:sz w:val="24"/>
          <w:szCs w:val="24"/>
          <w:lang w:val="en-US"/>
        </w:rPr>
      </w:pPr>
    </w:p>
    <w:p w14:paraId="00855E2F" w14:textId="77777777" w:rsidR="00776C3E" w:rsidRDefault="00776C3E" w:rsidP="00171458">
      <w:pPr>
        <w:jc w:val="both"/>
        <w:rPr>
          <w:rFonts w:ascii="Calibri" w:hAnsi="Calibri"/>
          <w:b/>
          <w:sz w:val="24"/>
          <w:szCs w:val="24"/>
          <w:lang w:val="en-US"/>
        </w:rPr>
      </w:pPr>
    </w:p>
    <w:p w14:paraId="177AF09E" w14:textId="16DA6391" w:rsidR="00776C3E" w:rsidRPr="00941A97" w:rsidRDefault="00776C3E" w:rsidP="00171458">
      <w:pPr>
        <w:jc w:val="both"/>
        <w:rPr>
          <w:rFonts w:ascii="Calibri" w:hAnsi="Calibri"/>
          <w:b/>
          <w:color w:val="00B050"/>
          <w:sz w:val="24"/>
          <w:szCs w:val="24"/>
          <w:lang w:val="en-US"/>
        </w:rPr>
      </w:pPr>
    </w:p>
    <w:p w14:paraId="2089BC7B" w14:textId="38F8BE42" w:rsidR="00E134EB" w:rsidRDefault="00E134EB" w:rsidP="00171458">
      <w:pPr>
        <w:jc w:val="both"/>
        <w:rPr>
          <w:rFonts w:ascii="Calibri" w:hAnsi="Calibri"/>
          <w:b/>
          <w:sz w:val="24"/>
          <w:szCs w:val="24"/>
          <w:lang w:val="en-US"/>
        </w:rPr>
      </w:pPr>
    </w:p>
    <w:p w14:paraId="3086CB31" w14:textId="1E952F61" w:rsidR="00345B79" w:rsidRDefault="00F1112C" w:rsidP="00171458">
      <w:pPr>
        <w:jc w:val="both"/>
        <w:rPr>
          <w:rFonts w:ascii="Century Gothic" w:hAnsi="Century Gothic"/>
          <w:b/>
          <w:sz w:val="32"/>
          <w:szCs w:val="32"/>
          <w:lang w:val="en-US"/>
        </w:rPr>
      </w:pPr>
      <w:r w:rsidRPr="00345B79">
        <w:rPr>
          <w:rFonts w:ascii="Century Gothic" w:hAnsi="Century Gothic"/>
          <w:b/>
          <w:sz w:val="32"/>
          <w:szCs w:val="32"/>
          <w:lang w:val="en-US"/>
        </w:rPr>
        <w:t>Inventory Form:</w:t>
      </w:r>
    </w:p>
    <w:p w14:paraId="1C4CECD8" w14:textId="6590384D" w:rsidR="00093F84" w:rsidRDefault="00C0293C" w:rsidP="00171458">
      <w:pPr>
        <w:jc w:val="both"/>
        <w:rPr>
          <w:rFonts w:ascii="Century Gothic" w:hAnsi="Century Gothic"/>
          <w:sz w:val="24"/>
          <w:szCs w:val="24"/>
          <w:lang w:val="en-US"/>
        </w:rPr>
      </w:pPr>
      <w:hyperlink r:id="rId11" w:history="1">
        <w:r w:rsidR="00BC1EB4" w:rsidRPr="00E46CFC">
          <w:rPr>
            <w:rStyle w:val="Hyperlink"/>
            <w:rFonts w:ascii="Century Gothic" w:hAnsi="Century Gothic"/>
            <w:sz w:val="24"/>
            <w:szCs w:val="24"/>
            <w:lang w:val="en-US"/>
          </w:rPr>
          <w:t xml:space="preserve">Use this link to </w:t>
        </w:r>
        <w:r w:rsidR="00CF4560">
          <w:rPr>
            <w:rStyle w:val="Hyperlink"/>
            <w:rFonts w:ascii="Century Gothic" w:hAnsi="Century Gothic"/>
            <w:sz w:val="24"/>
            <w:szCs w:val="24"/>
            <w:lang w:val="en-US"/>
          </w:rPr>
          <w:t>the</w:t>
        </w:r>
        <w:r w:rsidR="00BC1EB4" w:rsidRPr="00E46CFC">
          <w:rPr>
            <w:rStyle w:val="Hyperlink"/>
            <w:rFonts w:ascii="Century Gothic" w:hAnsi="Century Gothic"/>
            <w:sz w:val="24"/>
            <w:szCs w:val="24"/>
            <w:lang w:val="en-US"/>
          </w:rPr>
          <w:t xml:space="preserve"> Excel </w:t>
        </w:r>
        <w:r w:rsidR="00093F84" w:rsidRPr="00E46CFC">
          <w:rPr>
            <w:rStyle w:val="Hyperlink"/>
            <w:rFonts w:ascii="Century Gothic" w:hAnsi="Century Gothic"/>
            <w:sz w:val="24"/>
            <w:szCs w:val="24"/>
            <w:lang w:val="en-US"/>
          </w:rPr>
          <w:t>Inventory Form</w:t>
        </w:r>
      </w:hyperlink>
      <w:r w:rsidR="00093F84">
        <w:rPr>
          <w:rFonts w:ascii="Century Gothic" w:hAnsi="Century Gothic"/>
          <w:sz w:val="24"/>
          <w:szCs w:val="24"/>
          <w:lang w:val="en-US"/>
        </w:rPr>
        <w:t>.</w:t>
      </w:r>
    </w:p>
    <w:p w14:paraId="5F10871C" w14:textId="3AF67756" w:rsidR="006D0BE8" w:rsidRPr="00345B79" w:rsidRDefault="008A4223" w:rsidP="00171458">
      <w:pPr>
        <w:jc w:val="both"/>
        <w:rPr>
          <w:rFonts w:ascii="Century Gothic" w:hAnsi="Century Gothic"/>
          <w:sz w:val="24"/>
          <w:szCs w:val="24"/>
          <w:lang w:val="en-US"/>
        </w:rPr>
      </w:pPr>
      <w:r w:rsidRPr="00345B79">
        <w:rPr>
          <w:rFonts w:ascii="Century Gothic" w:hAnsi="Century Gothic"/>
          <w:sz w:val="24"/>
          <w:szCs w:val="24"/>
          <w:lang w:val="en-US"/>
        </w:rPr>
        <w:t xml:space="preserve">All items </w:t>
      </w:r>
      <w:r w:rsidR="00EA74AD" w:rsidRPr="00345B79">
        <w:rPr>
          <w:rFonts w:ascii="Century Gothic" w:hAnsi="Century Gothic"/>
          <w:sz w:val="24"/>
          <w:szCs w:val="24"/>
          <w:lang w:val="en-US"/>
        </w:rPr>
        <w:t xml:space="preserve">for sale </w:t>
      </w:r>
      <w:r w:rsidRPr="00345B79">
        <w:rPr>
          <w:rFonts w:ascii="Century Gothic" w:hAnsi="Century Gothic"/>
          <w:sz w:val="24"/>
          <w:szCs w:val="24"/>
          <w:lang w:val="en-US"/>
        </w:rPr>
        <w:t>must be ent</w:t>
      </w:r>
      <w:r w:rsidR="00EA74AD" w:rsidRPr="00345B79">
        <w:rPr>
          <w:rFonts w:ascii="Century Gothic" w:hAnsi="Century Gothic"/>
          <w:sz w:val="24"/>
          <w:szCs w:val="24"/>
          <w:lang w:val="en-US"/>
        </w:rPr>
        <w:t>ered on</w:t>
      </w:r>
      <w:r w:rsidRPr="00345B79">
        <w:rPr>
          <w:rFonts w:ascii="Century Gothic" w:hAnsi="Century Gothic"/>
          <w:sz w:val="24"/>
          <w:szCs w:val="24"/>
          <w:lang w:val="en-US"/>
        </w:rPr>
        <w:t xml:space="preserve"> </w:t>
      </w:r>
      <w:r w:rsidR="00137F08" w:rsidRPr="00345B79">
        <w:rPr>
          <w:rFonts w:ascii="Century Gothic" w:hAnsi="Century Gothic"/>
          <w:sz w:val="24"/>
          <w:szCs w:val="24"/>
          <w:lang w:val="en-US"/>
        </w:rPr>
        <w:t>an</w:t>
      </w:r>
      <w:r w:rsidRPr="00345B79">
        <w:rPr>
          <w:rFonts w:ascii="Century Gothic" w:hAnsi="Century Gothic"/>
          <w:sz w:val="24"/>
          <w:szCs w:val="24"/>
          <w:lang w:val="en-US"/>
        </w:rPr>
        <w:t xml:space="preserve"> inventory form. </w:t>
      </w:r>
      <w:r w:rsidR="0075326C" w:rsidRPr="00345B79">
        <w:rPr>
          <w:rFonts w:ascii="Century Gothic" w:hAnsi="Century Gothic"/>
          <w:sz w:val="24"/>
          <w:szCs w:val="24"/>
          <w:lang w:val="en-US"/>
        </w:rPr>
        <w:t xml:space="preserve">You can use as many pages of the inventory form as you like </w:t>
      </w:r>
      <w:r w:rsidR="00CA4BA7" w:rsidRPr="00345B79">
        <w:rPr>
          <w:rFonts w:ascii="Century Gothic" w:hAnsi="Century Gothic"/>
          <w:sz w:val="24"/>
          <w:szCs w:val="24"/>
          <w:lang w:val="en-US"/>
        </w:rPr>
        <w:t>so that every</w:t>
      </w:r>
      <w:r w:rsidRPr="00345B79">
        <w:rPr>
          <w:rFonts w:ascii="Century Gothic" w:hAnsi="Century Gothic"/>
          <w:sz w:val="24"/>
          <w:szCs w:val="24"/>
          <w:lang w:val="en-US"/>
        </w:rPr>
        <w:t xml:space="preserve"> item is listed and priced. </w:t>
      </w:r>
      <w:r w:rsidRPr="00345B79">
        <w:rPr>
          <w:rFonts w:ascii="Century Gothic" w:hAnsi="Century Gothic"/>
          <w:sz w:val="24"/>
          <w:szCs w:val="24"/>
          <w:highlight w:val="yellow"/>
          <w:lang w:val="en-US"/>
        </w:rPr>
        <w:t>Please ensure that your inventory form</w:t>
      </w:r>
      <w:r w:rsidR="00CF701D">
        <w:rPr>
          <w:rFonts w:ascii="Century Gothic" w:hAnsi="Century Gothic"/>
          <w:sz w:val="24"/>
          <w:szCs w:val="24"/>
          <w:highlight w:val="yellow"/>
          <w:lang w:val="en-US"/>
        </w:rPr>
        <w:t xml:space="preserve"> is </w:t>
      </w:r>
      <w:r w:rsidRPr="00345B79">
        <w:rPr>
          <w:rFonts w:ascii="Century Gothic" w:hAnsi="Century Gothic"/>
          <w:sz w:val="24"/>
          <w:szCs w:val="24"/>
          <w:highlight w:val="yellow"/>
          <w:lang w:val="en-US"/>
        </w:rPr>
        <w:t xml:space="preserve"> </w:t>
      </w:r>
      <w:r w:rsidR="00906AB3" w:rsidRPr="00345B79">
        <w:rPr>
          <w:rFonts w:ascii="Century Gothic" w:hAnsi="Century Gothic"/>
          <w:sz w:val="24"/>
          <w:szCs w:val="24"/>
          <w:highlight w:val="yellow"/>
          <w:lang w:val="en-US"/>
        </w:rPr>
        <w:t xml:space="preserve">emailed to </w:t>
      </w:r>
      <w:hyperlink r:id="rId12" w:history="1">
        <w:r w:rsidR="00906AB3" w:rsidRPr="00345B79">
          <w:rPr>
            <w:rStyle w:val="Hyperlink"/>
            <w:rFonts w:ascii="Century Gothic" w:hAnsi="Century Gothic"/>
            <w:sz w:val="24"/>
            <w:szCs w:val="24"/>
            <w:highlight w:val="yellow"/>
            <w:lang w:val="en-US"/>
          </w:rPr>
          <w:t>events@qldspinners.org</w:t>
        </w:r>
      </w:hyperlink>
      <w:r w:rsidR="00906AB3" w:rsidRPr="00345B79">
        <w:rPr>
          <w:rFonts w:ascii="Century Gothic" w:hAnsi="Century Gothic"/>
          <w:sz w:val="24"/>
          <w:szCs w:val="24"/>
          <w:highlight w:val="yellow"/>
          <w:lang w:val="en-US"/>
        </w:rPr>
        <w:t xml:space="preserve"> so we can copy into our point of sale system</w:t>
      </w:r>
      <w:r w:rsidRPr="00345B79">
        <w:rPr>
          <w:rFonts w:ascii="Century Gothic" w:hAnsi="Century Gothic"/>
          <w:sz w:val="24"/>
          <w:szCs w:val="24"/>
          <w:highlight w:val="yellow"/>
          <w:lang w:val="en-US"/>
        </w:rPr>
        <w:t>.</w:t>
      </w:r>
      <w:r w:rsidRPr="00345B79">
        <w:rPr>
          <w:rFonts w:ascii="Century Gothic" w:hAnsi="Century Gothic"/>
          <w:sz w:val="24"/>
          <w:szCs w:val="24"/>
          <w:lang w:val="en-US"/>
        </w:rPr>
        <w:t xml:space="preserve"> </w:t>
      </w:r>
      <w:r w:rsidR="00776C3E" w:rsidRPr="00345B79">
        <w:rPr>
          <w:rFonts w:ascii="Century Gothic" w:hAnsi="Century Gothic"/>
          <w:sz w:val="24"/>
          <w:szCs w:val="24"/>
          <w:lang w:val="en-US"/>
        </w:rPr>
        <w:t xml:space="preserve">Please </w:t>
      </w:r>
      <w:r w:rsidR="0075326C" w:rsidRPr="00345B79">
        <w:rPr>
          <w:rFonts w:ascii="Century Gothic" w:hAnsi="Century Gothic"/>
          <w:sz w:val="24"/>
          <w:szCs w:val="24"/>
          <w:lang w:val="en-US"/>
        </w:rPr>
        <w:t>bring a copy to the shop with your goods, ready to be checked off and keep a copy yourself</w:t>
      </w:r>
      <w:r w:rsidR="006D0BE8" w:rsidRPr="00345B79">
        <w:rPr>
          <w:rFonts w:ascii="Century Gothic" w:hAnsi="Century Gothic"/>
          <w:sz w:val="24"/>
          <w:szCs w:val="24"/>
          <w:lang w:val="en-US"/>
        </w:rPr>
        <w:t>.</w:t>
      </w:r>
    </w:p>
    <w:p w14:paraId="16EC7D31" w14:textId="3E860FA2" w:rsidR="00190099" w:rsidRDefault="00190099" w:rsidP="00D55AF8">
      <w:pPr>
        <w:jc w:val="both"/>
        <w:rPr>
          <w:rFonts w:ascii="Calibri" w:hAnsi="Calibri"/>
          <w:sz w:val="24"/>
          <w:szCs w:val="24"/>
          <w:lang w:val="en-US"/>
        </w:rPr>
      </w:pPr>
    </w:p>
    <w:tbl>
      <w:tblPr>
        <w:tblW w:w="10693" w:type="dxa"/>
        <w:tblInd w:w="-485" w:type="dxa"/>
        <w:tblLook w:val="04A0" w:firstRow="1" w:lastRow="0" w:firstColumn="1" w:lastColumn="0" w:noHBand="0" w:noVBand="1"/>
      </w:tblPr>
      <w:tblGrid>
        <w:gridCol w:w="372"/>
        <w:gridCol w:w="1320"/>
        <w:gridCol w:w="3840"/>
        <w:gridCol w:w="640"/>
        <w:gridCol w:w="1300"/>
        <w:gridCol w:w="521"/>
        <w:gridCol w:w="1360"/>
        <w:gridCol w:w="1340"/>
      </w:tblGrid>
      <w:tr w:rsidR="00C04B3C" w:rsidRPr="00C04B3C" w14:paraId="04B25DAA" w14:textId="77777777" w:rsidTr="00C04B3C">
        <w:trPr>
          <w:trHeight w:val="315"/>
        </w:trPr>
        <w:tc>
          <w:tcPr>
            <w:tcW w:w="372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14E800" w14:textId="77777777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lang w:eastAsia="en-AU"/>
              </w:rPr>
              <w:t>In</w:t>
            </w:r>
          </w:p>
        </w:tc>
        <w:tc>
          <w:tcPr>
            <w:tcW w:w="13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15280E" w14:textId="38A27B44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lang w:eastAsia="en-AU"/>
              </w:rPr>
              <w:t>Code &amp; Item #</w:t>
            </w:r>
          </w:p>
        </w:tc>
        <w:tc>
          <w:tcPr>
            <w:tcW w:w="38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AE9C0B" w14:textId="211D07C3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lang w:eastAsia="en-AU"/>
              </w:rPr>
              <w:t>Item Description</w:t>
            </w:r>
          </w:p>
        </w:tc>
        <w:tc>
          <w:tcPr>
            <w:tcW w:w="6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A52E9C" w14:textId="77777777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lang w:eastAsia="en-AU"/>
              </w:rPr>
            </w:pPr>
            <w:r w:rsidRPr="003000CC">
              <w:rPr>
                <w:rFonts w:ascii="Calibri" w:hAnsi="Calibri" w:cs="Calibri"/>
                <w:color w:val="000000"/>
                <w:highlight w:val="green"/>
                <w:lang w:eastAsia="en-AU"/>
              </w:rPr>
              <w:t>QTY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F9DDA1" w14:textId="77777777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lang w:eastAsia="en-AU"/>
              </w:rPr>
              <w:t>Retail Price</w:t>
            </w:r>
          </w:p>
        </w:tc>
        <w:tc>
          <w:tcPr>
            <w:tcW w:w="52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B843DA" w14:textId="77777777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lang w:eastAsia="en-AU"/>
              </w:rPr>
              <w:t>Out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610FDE48" w14:textId="77777777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18"/>
                <w:szCs w:val="18"/>
                <w:lang w:eastAsia="en-AU"/>
              </w:rPr>
              <w:t>Sales Record #</w:t>
            </w:r>
          </w:p>
        </w:tc>
        <w:tc>
          <w:tcPr>
            <w:tcW w:w="1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8CF5310" w14:textId="77777777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lang w:eastAsia="en-AU"/>
              </w:rPr>
              <w:t>$</w:t>
            </w:r>
          </w:p>
        </w:tc>
      </w:tr>
      <w:tr w:rsidR="00C04B3C" w:rsidRPr="00C04B3C" w14:paraId="2171CD78" w14:textId="77777777" w:rsidTr="00C04B3C">
        <w:trPr>
          <w:trHeight w:val="450"/>
        </w:trPr>
        <w:tc>
          <w:tcPr>
            <w:tcW w:w="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FF5DC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  <w:t> </w:t>
            </w:r>
          </w:p>
        </w:tc>
        <w:tc>
          <w:tcPr>
            <w:tcW w:w="13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47CE1D" w14:textId="27DF908B" w:rsidR="00C04B3C" w:rsidRPr="00C04B3C" w:rsidRDefault="00C04B3C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DiMurphic"/>
                <w:color w:val="1F3864"/>
                <w:sz w:val="26"/>
                <w:szCs w:val="26"/>
                <w:lang w:eastAsia="en-AU"/>
              </w:rPr>
              <w:t>MJB 1</w:t>
            </w:r>
          </w:p>
        </w:tc>
        <w:tc>
          <w:tcPr>
            <w:tcW w:w="3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1BB1C88" w14:textId="28594548" w:rsidR="00C04B3C" w:rsidRPr="00C04B3C" w:rsidRDefault="00C04B3C" w:rsidP="00C04B3C">
            <w:pPr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DiMurphic"/>
                <w:color w:val="1F3864"/>
                <w:sz w:val="26"/>
                <w:szCs w:val="26"/>
                <w:lang w:eastAsia="en-AU"/>
              </w:rPr>
              <w:t>Notebook</w:t>
            </w:r>
          </w:p>
        </w:tc>
        <w:tc>
          <w:tcPr>
            <w:tcW w:w="6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259C1" w14:textId="77777777" w:rsidR="00C04B3C" w:rsidRPr="00C04B3C" w:rsidRDefault="00C04B3C" w:rsidP="00C04B3C">
            <w:pPr>
              <w:jc w:val="right"/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  <w:t>4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A44D6" w14:textId="424A3452" w:rsidR="00C04B3C" w:rsidRPr="00C04B3C" w:rsidRDefault="00C04B3C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>
              <w:rPr>
                <w:rFonts w:ascii="Arial" w:hAnsi="Arial" w:cs="DiMurphic"/>
                <w:color w:val="1F3864"/>
                <w:sz w:val="26"/>
                <w:szCs w:val="26"/>
                <w:lang w:eastAsia="en-AU"/>
              </w:rPr>
              <w:t>$</w:t>
            </w:r>
            <w:r w:rsidRPr="00C04B3C">
              <w:rPr>
                <w:rFonts w:ascii="Arial" w:hAnsi="Arial" w:cs="DiMurphic"/>
                <w:color w:val="1F3864"/>
                <w:sz w:val="26"/>
                <w:szCs w:val="26"/>
                <w:lang w:eastAsia="en-AU"/>
              </w:rPr>
              <w:t>8.5</w:t>
            </w:r>
            <w:r>
              <w:rPr>
                <w:rFonts w:ascii="Arial" w:hAnsi="Arial" w:cs="DiMurphic"/>
                <w:color w:val="1F3864"/>
                <w:sz w:val="26"/>
                <w:szCs w:val="26"/>
                <w:lang w:eastAsia="en-AU"/>
              </w:rPr>
              <w:t>0</w:t>
            </w:r>
          </w:p>
        </w:tc>
        <w:tc>
          <w:tcPr>
            <w:tcW w:w="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FAC2B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6CD326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  <w:t> 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ED375D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  <w:t> </w:t>
            </w:r>
          </w:p>
        </w:tc>
      </w:tr>
      <w:tr w:rsidR="00C04B3C" w:rsidRPr="00C04B3C" w14:paraId="283B6E45" w14:textId="77777777" w:rsidTr="00C04B3C">
        <w:trPr>
          <w:trHeight w:val="450"/>
        </w:trPr>
        <w:tc>
          <w:tcPr>
            <w:tcW w:w="3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4308A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26DD99" w14:textId="63F8FEB8" w:rsidR="00C04B3C" w:rsidRPr="00C04B3C" w:rsidRDefault="00C04B3C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MJB 2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4100AA6" w14:textId="23903513" w:rsidR="00C04B3C" w:rsidRPr="00C04B3C" w:rsidRDefault="00C04B3C" w:rsidP="00C04B3C">
            <w:pPr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Card</w:t>
            </w:r>
          </w:p>
        </w:tc>
        <w:tc>
          <w:tcPr>
            <w:tcW w:w="6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57ADE" w14:textId="77777777" w:rsidR="00C04B3C" w:rsidRPr="00C04B3C" w:rsidRDefault="00C04B3C" w:rsidP="00C04B3C">
            <w:pPr>
              <w:jc w:val="right"/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  <w:t>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F7542B" w14:textId="33C5F3B3" w:rsidR="00C04B3C" w:rsidRPr="00C04B3C" w:rsidRDefault="00C04B3C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$</w:t>
            </w: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4</w:t>
            </w:r>
          </w:p>
        </w:tc>
        <w:tc>
          <w:tcPr>
            <w:tcW w:w="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4ADF8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B72CD59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3CA965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8"/>
                <w:szCs w:val="28"/>
                <w:lang w:eastAsia="en-AU"/>
              </w:rPr>
              <w:t> </w:t>
            </w:r>
          </w:p>
        </w:tc>
      </w:tr>
      <w:tr w:rsidR="00C04B3C" w:rsidRPr="00C04B3C" w14:paraId="1F7CB2E8" w14:textId="77777777" w:rsidTr="00C04B3C">
        <w:trPr>
          <w:trHeight w:val="450"/>
        </w:trPr>
        <w:tc>
          <w:tcPr>
            <w:tcW w:w="3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21A2C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B2B9F0" w14:textId="522CD5F7" w:rsidR="00C04B3C" w:rsidRPr="00C04B3C" w:rsidRDefault="00C04B3C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MJB 3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5940F9E" w14:textId="724676E6" w:rsidR="00C04B3C" w:rsidRPr="00C04B3C" w:rsidRDefault="00C04B3C" w:rsidP="00C04B3C">
            <w:pPr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Scarf</w:t>
            </w:r>
          </w:p>
        </w:tc>
        <w:tc>
          <w:tcPr>
            <w:tcW w:w="640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FBA8" w14:textId="77777777" w:rsidR="00C04B3C" w:rsidRPr="00C04B3C" w:rsidRDefault="00C04B3C" w:rsidP="00C04B3C">
            <w:pPr>
              <w:jc w:val="right"/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  <w:t>2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EE6560" w14:textId="4C22DF8F" w:rsidR="00C04B3C" w:rsidRPr="00C04B3C" w:rsidRDefault="00C04B3C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$</w:t>
            </w: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100</w:t>
            </w:r>
          </w:p>
        </w:tc>
        <w:tc>
          <w:tcPr>
            <w:tcW w:w="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3EBC4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689A83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FC8B67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C04B3C" w:rsidRPr="00C04B3C" w14:paraId="644E0FBC" w14:textId="77777777" w:rsidTr="00C04B3C">
        <w:trPr>
          <w:trHeight w:val="450"/>
        </w:trPr>
        <w:tc>
          <w:tcPr>
            <w:tcW w:w="3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82282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809FDC" w14:textId="1AB62A64" w:rsidR="00C04B3C" w:rsidRPr="00C04B3C" w:rsidRDefault="00C04B3C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MJB 4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A816B19" w14:textId="77777777" w:rsidR="00C04B3C" w:rsidRPr="00C04B3C" w:rsidRDefault="00C04B3C" w:rsidP="00C04B3C">
            <w:pPr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Quilt</w:t>
            </w:r>
          </w:p>
        </w:tc>
        <w:tc>
          <w:tcPr>
            <w:tcW w:w="640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6966C" w14:textId="185910EC" w:rsidR="00C04B3C" w:rsidRPr="00C04B3C" w:rsidRDefault="00C04B3C" w:rsidP="00C04B3C">
            <w:pPr>
              <w:jc w:val="right"/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F555C5" w14:textId="70E7605D" w:rsidR="00C04B3C" w:rsidRPr="00C04B3C" w:rsidRDefault="00C04B3C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$</w:t>
            </w: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350</w:t>
            </w:r>
          </w:p>
        </w:tc>
        <w:tc>
          <w:tcPr>
            <w:tcW w:w="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84AAC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858CD1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77E9B9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C04B3C" w:rsidRPr="00C04B3C" w14:paraId="5B2F1AC3" w14:textId="77777777" w:rsidTr="00C04B3C">
        <w:trPr>
          <w:trHeight w:val="450"/>
        </w:trPr>
        <w:tc>
          <w:tcPr>
            <w:tcW w:w="3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E7B9C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98E11F" w14:textId="5984EF2E" w:rsidR="00C04B3C" w:rsidRPr="00C04B3C" w:rsidRDefault="003D2EA6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>
              <w:rPr>
                <w:rFonts w:ascii="Calibri" w:hAnsi="Calibri"/>
                <w:noProof/>
                <w:sz w:val="24"/>
                <w:szCs w:val="24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0A987E0" wp14:editId="2F286CC9">
                      <wp:simplePos x="0" y="0"/>
                      <wp:positionH relativeFrom="column">
                        <wp:posOffset>44450</wp:posOffset>
                      </wp:positionH>
                      <wp:positionV relativeFrom="paragraph">
                        <wp:posOffset>-36830</wp:posOffset>
                      </wp:positionV>
                      <wp:extent cx="427355" cy="253365"/>
                      <wp:effectExtent l="0" t="0" r="10795" b="13335"/>
                      <wp:wrapNone/>
                      <wp:docPr id="9" name="Oval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27355" cy="253365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00B0F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EBCE33B" id="Oval 58" o:spid="_x0000_s1026" style="position:absolute;margin-left:3.5pt;margin-top:-2.9pt;width:33.65pt;height:19.9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" filled="f" strokecolor="#00b0f0"/>
                  </w:pict>
                </mc:Fallback>
              </mc:AlternateContent>
            </w:r>
            <w:r w:rsidR="00416F72">
              <w:rPr>
                <w:rFonts w:ascii="Calibri" w:hAnsi="Calibri"/>
                <w:noProof/>
                <w:sz w:val="24"/>
                <w:szCs w:val="24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CBDDB64" wp14:editId="327C0A90">
                      <wp:simplePos x="0" y="0"/>
                      <wp:positionH relativeFrom="column">
                        <wp:posOffset>439420</wp:posOffset>
                      </wp:positionH>
                      <wp:positionV relativeFrom="paragraph">
                        <wp:posOffset>-11430</wp:posOffset>
                      </wp:positionV>
                      <wp:extent cx="172085" cy="180975"/>
                      <wp:effectExtent l="0" t="0" r="18415" b="28575"/>
                      <wp:wrapNone/>
                      <wp:docPr id="8" name="Oval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2085" cy="180975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02A143E" w14:textId="77777777" w:rsidR="00416F72" w:rsidRDefault="00416F72" w:rsidP="00416F7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CBDDB64" id="_x0000_s1032" style="position:absolute;left:0;text-align:left;margin-left:34.6pt;margin-top:-.9pt;width:13.55pt;height:14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" filled="f" strokecolor="red">
                      <v:textbox>
                        <w:txbxContent>
                          <w:p w14:paraId="102A143E" w14:textId="77777777" w:rsidR="00416F72" w:rsidRDefault="00416F72" w:rsidP="00416F72"/>
                        </w:txbxContent>
                      </v:textbox>
                    </v:oval>
                  </w:pict>
                </mc:Fallback>
              </mc:AlternateContent>
            </w:r>
            <w:r w:rsidR="00C04B3C"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MJB 5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B0126BF" w14:textId="77777777" w:rsidR="00C04B3C" w:rsidRPr="00C04B3C" w:rsidRDefault="00C04B3C" w:rsidP="00C04B3C">
            <w:pPr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T shirt</w:t>
            </w:r>
          </w:p>
        </w:tc>
        <w:tc>
          <w:tcPr>
            <w:tcW w:w="6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847FA" w14:textId="77777777" w:rsidR="00C04B3C" w:rsidRPr="00C04B3C" w:rsidRDefault="00C04B3C" w:rsidP="00C04B3C">
            <w:pPr>
              <w:jc w:val="right"/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</w:pPr>
            <w:r w:rsidRPr="00C04B3C">
              <w:rPr>
                <w:rFonts w:ascii="Arial" w:hAnsi="Arial" w:cs="Arial"/>
                <w:color w:val="000000"/>
                <w:sz w:val="26"/>
                <w:szCs w:val="26"/>
                <w:lang w:eastAsia="en-AU"/>
              </w:rPr>
              <w:t>1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2E0C73" w14:textId="532A63A7" w:rsidR="00C04B3C" w:rsidRPr="00C04B3C" w:rsidRDefault="00941A97" w:rsidP="00C04B3C">
            <w:pPr>
              <w:jc w:val="center"/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</w:pPr>
            <w:r>
              <w:rPr>
                <w:rFonts w:ascii="Calibri" w:hAnsi="Calibri"/>
                <w:b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2407C40" wp14:editId="37BEE4CD">
                      <wp:simplePos x="0" y="0"/>
                      <wp:positionH relativeFrom="column">
                        <wp:posOffset>210820</wp:posOffset>
                      </wp:positionH>
                      <wp:positionV relativeFrom="paragraph">
                        <wp:posOffset>4445</wp:posOffset>
                      </wp:positionV>
                      <wp:extent cx="317500" cy="184150"/>
                      <wp:effectExtent l="0" t="0" r="25400" b="25400"/>
                      <wp:wrapNone/>
                      <wp:docPr id="11" name="Ova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7500" cy="18415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00B05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3832C76" id="Oval 11" o:spid="_x0000_s1026" style="position:absolute;margin-left:16.6pt;margin-top:.35pt;width:25pt;height:14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" filled="f" strokecolor="#00b050" strokeweight="1pt">
                      <v:stroke joinstyle="miter"/>
                    </v:oval>
                  </w:pict>
                </mc:Fallback>
              </mc:AlternateContent>
            </w:r>
            <w:r w:rsid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$</w:t>
            </w:r>
            <w:r w:rsidR="00C04B3C" w:rsidRPr="00C04B3C">
              <w:rPr>
                <w:rFonts w:ascii="Arial" w:hAnsi="Arial" w:cs="Arial"/>
                <w:color w:val="1F3864"/>
                <w:sz w:val="26"/>
                <w:szCs w:val="26"/>
                <w:lang w:eastAsia="en-AU"/>
              </w:rPr>
              <w:t>15</w:t>
            </w:r>
          </w:p>
        </w:tc>
        <w:tc>
          <w:tcPr>
            <w:tcW w:w="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06E53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B511C2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7734BD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C04B3C" w:rsidRPr="00C04B3C" w14:paraId="64A75727" w14:textId="77777777" w:rsidTr="00C04B3C">
        <w:trPr>
          <w:trHeight w:val="450"/>
        </w:trPr>
        <w:tc>
          <w:tcPr>
            <w:tcW w:w="3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29E74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5AC66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3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379E1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788C0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61813" w14:textId="0B928824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66113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16FD60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034629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C04B3C" w:rsidRPr="00C04B3C" w14:paraId="4CDE3FD5" w14:textId="77777777" w:rsidTr="00C04B3C">
        <w:trPr>
          <w:trHeight w:val="450"/>
        </w:trPr>
        <w:tc>
          <w:tcPr>
            <w:tcW w:w="3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75F38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C97F9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F00E0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184EA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4E24B" w14:textId="0F7D7BC3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A368F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1BC139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D0872B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  <w:tr w:rsidR="00C04B3C" w:rsidRPr="00C04B3C" w14:paraId="48EC3C16" w14:textId="77777777" w:rsidTr="00C04B3C">
        <w:trPr>
          <w:trHeight w:val="450"/>
        </w:trPr>
        <w:tc>
          <w:tcPr>
            <w:tcW w:w="3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3A599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4A28C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C7EAB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44D99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1BA94" w14:textId="5C01A189" w:rsidR="00C04B3C" w:rsidRPr="00C04B3C" w:rsidRDefault="00C04B3C" w:rsidP="00C04B3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F8AFF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A41A33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8DEDE4" w14:textId="77777777" w:rsidR="00C04B3C" w:rsidRPr="00C04B3C" w:rsidRDefault="00C04B3C" w:rsidP="00C04B3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 w:rsidRPr="00C04B3C"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</w:tr>
    </w:tbl>
    <w:p w14:paraId="404791C9" w14:textId="77777777" w:rsidR="00C04B3C" w:rsidRDefault="00C04B3C" w:rsidP="00D55AF8">
      <w:pPr>
        <w:jc w:val="both"/>
        <w:rPr>
          <w:rFonts w:ascii="Calibri" w:hAnsi="Calibri"/>
          <w:sz w:val="24"/>
          <w:szCs w:val="24"/>
          <w:lang w:val="en-US"/>
        </w:rPr>
      </w:pPr>
    </w:p>
    <w:sectPr w:rsidR="00C04B3C" w:rsidSect="008B4CAE">
      <w:headerReference w:type="default" r:id="rId13"/>
      <w:footerReference w:type="default" r:id="rId14"/>
      <w:footerReference w:type="first" r:id="rId15"/>
      <w:pgSz w:w="11906" w:h="16838"/>
      <w:pgMar w:top="1702" w:right="1080" w:bottom="1440" w:left="1080" w:header="294" w:footer="31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E1D33F" w14:textId="77777777" w:rsidR="00F66EE7" w:rsidRDefault="00F66EE7" w:rsidP="004F3A09">
      <w:r>
        <w:separator/>
      </w:r>
    </w:p>
  </w:endnote>
  <w:endnote w:type="continuationSeparator" w:id="0">
    <w:p w14:paraId="318062A0" w14:textId="77777777" w:rsidR="00F66EE7" w:rsidRDefault="00F66EE7" w:rsidP="004F3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tBrush">
    <w:altName w:val="Malgun Gothic"/>
    <w:charset w:val="00"/>
    <w:family w:val="swiss"/>
    <w:pitch w:val="variable"/>
    <w:sig w:usb0="00000003" w:usb1="00000000" w:usb2="00000000" w:usb3="00000000" w:csb0="00000001" w:csb1="00000000"/>
  </w:font>
  <w:font w:name="DiMurphic">
    <w:charset w:val="00"/>
    <w:family w:val="auto"/>
    <w:pitch w:val="variable"/>
    <w:sig w:usb0="00000003" w:usb1="00000000" w:usb2="0000004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B78AB7" w14:textId="3F68FDC8" w:rsidR="003463BF" w:rsidRPr="00BE5C8A" w:rsidRDefault="0045365C">
    <w:pPr>
      <w:pStyle w:val="Footer"/>
      <w:rPr>
        <w:rFonts w:asciiTheme="minorHAnsi" w:hAnsiTheme="minorHAnsi"/>
        <w:sz w:val="18"/>
        <w:szCs w:val="18"/>
      </w:rPr>
    </w:pPr>
    <w:r>
      <w:rPr>
        <w:rFonts w:asciiTheme="minorHAnsi" w:hAnsiTheme="minorHAnsi"/>
        <w:sz w:val="18"/>
        <w:szCs w:val="18"/>
      </w:rPr>
      <w:fldChar w:fldCharType="begin"/>
    </w:r>
    <w:r>
      <w:rPr>
        <w:rFonts w:asciiTheme="minorHAnsi" w:hAnsiTheme="minorHAnsi"/>
        <w:sz w:val="18"/>
        <w:szCs w:val="18"/>
      </w:rPr>
      <w:instrText xml:space="preserve"> FILENAME \* MERGEFORMAT </w:instrText>
    </w:r>
    <w:r>
      <w:rPr>
        <w:rFonts w:asciiTheme="minorHAnsi" w:hAnsiTheme="minorHAnsi"/>
        <w:sz w:val="18"/>
        <w:szCs w:val="18"/>
      </w:rPr>
      <w:fldChar w:fldCharType="separate"/>
    </w:r>
    <w:r>
      <w:rPr>
        <w:rFonts w:asciiTheme="minorHAnsi" w:hAnsiTheme="minorHAnsi"/>
        <w:noProof/>
        <w:sz w:val="18"/>
        <w:szCs w:val="18"/>
      </w:rPr>
      <w:t xml:space="preserve">Fibre Arts Gallery Information </w:t>
    </w:r>
    <w:r>
      <w:rPr>
        <w:rFonts w:asciiTheme="minorHAnsi" w:hAnsiTheme="minorHAnsi"/>
        <w:sz w:val="18"/>
        <w:szCs w:val="18"/>
      </w:rPr>
      <w:fldChar w:fldCharType="end"/>
    </w:r>
    <w:r w:rsidR="003463BF" w:rsidRPr="00BE5C8A">
      <w:rPr>
        <w:rFonts w:asciiTheme="minorHAnsi" w:hAnsiTheme="minorHAnsi"/>
        <w:sz w:val="18"/>
        <w:szCs w:val="18"/>
      </w:rPr>
      <w:ptab w:relativeTo="margin" w:alignment="center" w:leader="none"/>
    </w:r>
    <w:r w:rsidR="003463BF" w:rsidRPr="00BE5C8A">
      <w:rPr>
        <w:rFonts w:asciiTheme="minorHAnsi" w:hAnsiTheme="minorHAnsi"/>
        <w:sz w:val="18"/>
        <w:szCs w:val="18"/>
      </w:rPr>
      <w:fldChar w:fldCharType="begin"/>
    </w:r>
    <w:r w:rsidR="003463BF" w:rsidRPr="00BE5C8A">
      <w:rPr>
        <w:rFonts w:asciiTheme="minorHAnsi" w:hAnsiTheme="minorHAnsi"/>
        <w:sz w:val="18"/>
        <w:szCs w:val="18"/>
      </w:rPr>
      <w:instrText xml:space="preserve"> DATE \@ "d/MM/yyyy" </w:instrText>
    </w:r>
    <w:r w:rsidR="003463BF" w:rsidRPr="00BE5C8A">
      <w:rPr>
        <w:rFonts w:asciiTheme="minorHAnsi" w:hAnsiTheme="minorHAnsi"/>
        <w:sz w:val="18"/>
        <w:szCs w:val="18"/>
      </w:rPr>
      <w:fldChar w:fldCharType="separate"/>
    </w:r>
    <w:r w:rsidR="00C0293C">
      <w:rPr>
        <w:rFonts w:asciiTheme="minorHAnsi" w:hAnsiTheme="minorHAnsi"/>
        <w:noProof/>
        <w:sz w:val="18"/>
        <w:szCs w:val="18"/>
      </w:rPr>
      <w:t>26/07/2020</w:t>
    </w:r>
    <w:r w:rsidR="003463BF" w:rsidRPr="00BE5C8A">
      <w:rPr>
        <w:rFonts w:asciiTheme="minorHAnsi" w:hAnsiTheme="minorHAnsi"/>
        <w:sz w:val="18"/>
        <w:szCs w:val="18"/>
      </w:rPr>
      <w:fldChar w:fldCharType="end"/>
    </w:r>
    <w:r w:rsidR="003463BF" w:rsidRPr="00BE5C8A">
      <w:rPr>
        <w:rFonts w:asciiTheme="minorHAnsi" w:hAnsiTheme="minorHAnsi"/>
        <w:sz w:val="18"/>
        <w:szCs w:val="18"/>
      </w:rPr>
      <w:ptab w:relativeTo="margin" w:alignment="right" w:leader="none"/>
    </w:r>
    <w:r w:rsidR="003463BF" w:rsidRPr="00BE5C8A">
      <w:rPr>
        <w:rFonts w:asciiTheme="minorHAnsi" w:hAnsiTheme="minorHAnsi"/>
        <w:sz w:val="18"/>
        <w:szCs w:val="18"/>
      </w:rPr>
      <w:t xml:space="preserve">Page </w:t>
    </w:r>
    <w:r w:rsidR="003463BF" w:rsidRPr="00BE5C8A">
      <w:rPr>
        <w:rFonts w:asciiTheme="minorHAnsi" w:hAnsiTheme="minorHAnsi"/>
        <w:sz w:val="18"/>
        <w:szCs w:val="18"/>
      </w:rPr>
      <w:fldChar w:fldCharType="begin"/>
    </w:r>
    <w:r w:rsidR="003463BF" w:rsidRPr="00BE5C8A">
      <w:rPr>
        <w:rFonts w:asciiTheme="minorHAnsi" w:hAnsiTheme="minorHAnsi"/>
        <w:sz w:val="18"/>
        <w:szCs w:val="18"/>
      </w:rPr>
      <w:instrText xml:space="preserve"> PAGE   \* MERGEFORMAT </w:instrText>
    </w:r>
    <w:r w:rsidR="003463BF" w:rsidRPr="00BE5C8A">
      <w:rPr>
        <w:rFonts w:asciiTheme="minorHAnsi" w:hAnsiTheme="minorHAnsi"/>
        <w:sz w:val="18"/>
        <w:szCs w:val="18"/>
      </w:rPr>
      <w:fldChar w:fldCharType="separate"/>
    </w:r>
    <w:r w:rsidR="002A6535">
      <w:rPr>
        <w:rFonts w:asciiTheme="minorHAnsi" w:hAnsiTheme="minorHAnsi"/>
        <w:noProof/>
        <w:sz w:val="18"/>
        <w:szCs w:val="18"/>
      </w:rPr>
      <w:t>1</w:t>
    </w:r>
    <w:r w:rsidR="003463BF" w:rsidRPr="00BE5C8A">
      <w:rPr>
        <w:rFonts w:asciiTheme="minorHAnsi" w:hAnsiTheme="minorHAnsi"/>
        <w:sz w:val="18"/>
        <w:szCs w:val="18"/>
      </w:rPr>
      <w:fldChar w:fldCharType="end"/>
    </w:r>
    <w:r w:rsidR="00BE5C8A">
      <w:rPr>
        <w:rFonts w:asciiTheme="minorHAnsi" w:hAnsiTheme="minorHAnsi"/>
        <w:sz w:val="18"/>
        <w:szCs w:val="18"/>
      </w:rPr>
      <w:t>/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4963E9" w14:textId="6348F01F" w:rsidR="004949B9" w:rsidRPr="009B18CD" w:rsidRDefault="00F77FB2">
    <w:pPr>
      <w:pStyle w:val="Footer"/>
      <w:rPr>
        <w:rFonts w:asciiTheme="minorHAnsi" w:hAnsiTheme="minorHAnsi"/>
      </w:rPr>
    </w:pPr>
    <w:r>
      <w:rPr>
        <w:rFonts w:asciiTheme="minorHAnsi" w:hAnsiTheme="minorHAnsi"/>
      </w:rPr>
      <w:fldChar w:fldCharType="begin"/>
    </w:r>
    <w:r>
      <w:rPr>
        <w:rFonts w:asciiTheme="minorHAnsi" w:hAnsiTheme="minorHAnsi"/>
      </w:rPr>
      <w:instrText xml:space="preserve"> FILENAME \* MERGEFORMAT </w:instrText>
    </w:r>
    <w:r>
      <w:rPr>
        <w:rFonts w:asciiTheme="minorHAnsi" w:hAnsiTheme="minorHAnsi"/>
      </w:rPr>
      <w:fldChar w:fldCharType="separate"/>
    </w:r>
    <w:r>
      <w:rPr>
        <w:rFonts w:asciiTheme="minorHAnsi" w:hAnsiTheme="minorHAnsi"/>
        <w:noProof/>
      </w:rPr>
      <w:t xml:space="preserve">Fibre Arts Gallery Information </w:t>
    </w:r>
    <w:r>
      <w:rPr>
        <w:rFonts w:asciiTheme="minorHAnsi" w:hAnsiTheme="minorHAnsi"/>
      </w:rPr>
      <w:fldChar w:fldCharType="end"/>
    </w:r>
    <w:r w:rsidR="00C56C62" w:rsidRPr="009B18CD">
      <w:rPr>
        <w:rFonts w:asciiTheme="minorHAnsi" w:hAnsiTheme="minorHAnsi"/>
      </w:rPr>
      <w:ptab w:relativeTo="margin" w:alignment="center" w:leader="none"/>
    </w:r>
    <w:r w:rsidR="00C56C62" w:rsidRPr="009B18CD">
      <w:rPr>
        <w:rFonts w:asciiTheme="minorHAnsi" w:hAnsiTheme="minorHAnsi"/>
      </w:rPr>
      <w:fldChar w:fldCharType="begin"/>
    </w:r>
    <w:r w:rsidR="00C56C62" w:rsidRPr="009B18CD">
      <w:rPr>
        <w:rFonts w:asciiTheme="minorHAnsi" w:hAnsiTheme="minorHAnsi"/>
      </w:rPr>
      <w:instrText xml:space="preserve"> DATE \@ "d/MM/yyyy" </w:instrText>
    </w:r>
    <w:r w:rsidR="00C56C62" w:rsidRPr="009B18CD">
      <w:rPr>
        <w:rFonts w:asciiTheme="minorHAnsi" w:hAnsiTheme="minorHAnsi"/>
      </w:rPr>
      <w:fldChar w:fldCharType="separate"/>
    </w:r>
    <w:r w:rsidR="00C0293C">
      <w:rPr>
        <w:rFonts w:asciiTheme="minorHAnsi" w:hAnsiTheme="minorHAnsi"/>
        <w:noProof/>
      </w:rPr>
      <w:t>26/07/2020</w:t>
    </w:r>
    <w:r w:rsidR="00C56C62" w:rsidRPr="009B18CD">
      <w:rPr>
        <w:rFonts w:asciiTheme="minorHAnsi" w:hAnsiTheme="minorHAnsi"/>
      </w:rPr>
      <w:fldChar w:fldCharType="end"/>
    </w:r>
    <w:r w:rsidR="00C56C62" w:rsidRPr="009B18CD">
      <w:rPr>
        <w:rFonts w:asciiTheme="minorHAnsi" w:hAnsiTheme="minorHAnsi"/>
      </w:rPr>
      <w:ptab w:relativeTo="margin" w:alignment="right" w:leader="none"/>
    </w:r>
    <w:r w:rsidR="00C56C62" w:rsidRPr="009B18CD">
      <w:rPr>
        <w:rFonts w:asciiTheme="minorHAnsi" w:hAnsiTheme="minorHAnsi"/>
      </w:rPr>
      <w:t>Page</w:t>
    </w:r>
    <w:r w:rsidR="009B18CD" w:rsidRPr="009B18CD">
      <w:rPr>
        <w:rFonts w:asciiTheme="minorHAnsi" w:hAnsiTheme="minorHAnsi"/>
      </w:rPr>
      <w:t>1/2</w:t>
    </w:r>
  </w:p>
  <w:p w14:paraId="7B67DC1B" w14:textId="77777777" w:rsidR="009B18CD" w:rsidRPr="009B18CD" w:rsidRDefault="009B18CD">
    <w:pPr>
      <w:pStyle w:val="Footer"/>
      <w:rPr>
        <w:rFonts w:asciiTheme="minorHAnsi" w:hAnsi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03B95A" w14:textId="77777777" w:rsidR="00F66EE7" w:rsidRDefault="00F66EE7" w:rsidP="004F3A09">
      <w:r>
        <w:separator/>
      </w:r>
    </w:p>
  </w:footnote>
  <w:footnote w:type="continuationSeparator" w:id="0">
    <w:p w14:paraId="752E4A79" w14:textId="77777777" w:rsidR="00F66EE7" w:rsidRDefault="00F66EE7" w:rsidP="004F3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D53E87" w14:textId="38FE97FB" w:rsidR="001B412A" w:rsidRPr="00E37BBF" w:rsidRDefault="001B412A" w:rsidP="00DE5B5E">
    <w:pPr>
      <w:pStyle w:val="Header"/>
      <w:jc w:val="right"/>
      <w:rPr>
        <w:rFonts w:ascii="Calibri" w:hAnsi="Calibri"/>
        <w:sz w:val="40"/>
        <w:szCs w:val="40"/>
      </w:rPr>
    </w:pPr>
  </w:p>
  <w:p w14:paraId="43CC982F" w14:textId="1633EA14" w:rsidR="001B412A" w:rsidRPr="00E37BBF" w:rsidRDefault="001B412A" w:rsidP="00DE5B5E">
    <w:pPr>
      <w:pStyle w:val="Header"/>
      <w:jc w:val="right"/>
      <w:rPr>
        <w:rFonts w:ascii="Calibri" w:hAnsi="Calibri"/>
        <w:sz w:val="40"/>
        <w:szCs w:val="40"/>
      </w:rPr>
    </w:pPr>
  </w:p>
  <w:p w14:paraId="1AF7266F" w14:textId="77777777" w:rsidR="004F3A09" w:rsidRPr="001B412A" w:rsidRDefault="001B412A" w:rsidP="00DE5B5E">
    <w:pPr>
      <w:pStyle w:val="Header"/>
      <w:jc w:val="right"/>
      <w:rPr>
        <w:rFonts w:ascii="Calibri" w:hAnsi="Calibri"/>
      </w:rPr>
    </w:pPr>
    <w:r w:rsidRPr="001B412A">
      <w:rPr>
        <w:rFonts w:ascii="Calibri" w:hAnsi="Calibri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7112A72"/>
    <w:multiLevelType w:val="hybridMultilevel"/>
    <w:tmpl w:val="345E54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95E4B"/>
    <w:multiLevelType w:val="singleLevel"/>
    <w:tmpl w:val="4500741C"/>
    <w:lvl w:ilvl="0">
      <w:start w:val="3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hint="default"/>
      </w:rPr>
    </w:lvl>
  </w:abstractNum>
  <w:abstractNum w:abstractNumId="3" w15:restartNumberingAfterBreak="0">
    <w:nsid w:val="38BA022D"/>
    <w:multiLevelType w:val="hybridMultilevel"/>
    <w:tmpl w:val="396EAE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D44480"/>
    <w:multiLevelType w:val="hybridMultilevel"/>
    <w:tmpl w:val="3DA413B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C01FCD"/>
    <w:multiLevelType w:val="hybridMultilevel"/>
    <w:tmpl w:val="735ACE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194D5A"/>
    <w:multiLevelType w:val="hybridMultilevel"/>
    <w:tmpl w:val="5A6680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rPr>
          <w:rFonts w:ascii="Symbol" w:hAnsi="Symbol" w:hint="default"/>
          <w:sz w:val="30"/>
        </w:rPr>
      </w:lvl>
    </w:lvlOverride>
  </w:num>
  <w:num w:numId="4">
    <w:abstractNumId w:val="3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C1NLWwMDIwNDVT0lEKTi0uzszPAykwrAUAD8k8+CwAAAA="/>
  </w:docVars>
  <w:rsids>
    <w:rsidRoot w:val="008A4223"/>
    <w:rsid w:val="00016CDA"/>
    <w:rsid w:val="00042667"/>
    <w:rsid w:val="00042F0E"/>
    <w:rsid w:val="000433B3"/>
    <w:rsid w:val="000731B4"/>
    <w:rsid w:val="00093F84"/>
    <w:rsid w:val="0009715C"/>
    <w:rsid w:val="00107034"/>
    <w:rsid w:val="00124A72"/>
    <w:rsid w:val="00127BC6"/>
    <w:rsid w:val="00137F08"/>
    <w:rsid w:val="00146A84"/>
    <w:rsid w:val="00156B16"/>
    <w:rsid w:val="00161CA4"/>
    <w:rsid w:val="001624FD"/>
    <w:rsid w:val="00166EA8"/>
    <w:rsid w:val="00171458"/>
    <w:rsid w:val="00190099"/>
    <w:rsid w:val="001A42F4"/>
    <w:rsid w:val="001A63C7"/>
    <w:rsid w:val="001B1EC5"/>
    <w:rsid w:val="001B412A"/>
    <w:rsid w:val="001C0CE9"/>
    <w:rsid w:val="001C51FF"/>
    <w:rsid w:val="001C7D2C"/>
    <w:rsid w:val="001E6947"/>
    <w:rsid w:val="001F1AA9"/>
    <w:rsid w:val="001F4803"/>
    <w:rsid w:val="00215413"/>
    <w:rsid w:val="0023692D"/>
    <w:rsid w:val="00241BD0"/>
    <w:rsid w:val="0025197D"/>
    <w:rsid w:val="00251AE1"/>
    <w:rsid w:val="002574E7"/>
    <w:rsid w:val="0029206B"/>
    <w:rsid w:val="002A6535"/>
    <w:rsid w:val="002B2E7E"/>
    <w:rsid w:val="002F4906"/>
    <w:rsid w:val="003000CC"/>
    <w:rsid w:val="00303964"/>
    <w:rsid w:val="00314425"/>
    <w:rsid w:val="00327F12"/>
    <w:rsid w:val="0033108B"/>
    <w:rsid w:val="0034261E"/>
    <w:rsid w:val="00345B79"/>
    <w:rsid w:val="003463BF"/>
    <w:rsid w:val="00371A21"/>
    <w:rsid w:val="0039051A"/>
    <w:rsid w:val="003A307A"/>
    <w:rsid w:val="003B2A3F"/>
    <w:rsid w:val="003C4B37"/>
    <w:rsid w:val="003C5A61"/>
    <w:rsid w:val="003D1F7E"/>
    <w:rsid w:val="003D2EA6"/>
    <w:rsid w:val="003E0C43"/>
    <w:rsid w:val="00416F72"/>
    <w:rsid w:val="004213BD"/>
    <w:rsid w:val="00426FFE"/>
    <w:rsid w:val="00430A71"/>
    <w:rsid w:val="0045365C"/>
    <w:rsid w:val="004741C2"/>
    <w:rsid w:val="00490A82"/>
    <w:rsid w:val="004949B9"/>
    <w:rsid w:val="004B0511"/>
    <w:rsid w:val="004C053A"/>
    <w:rsid w:val="004F3A09"/>
    <w:rsid w:val="004F7B69"/>
    <w:rsid w:val="00532C63"/>
    <w:rsid w:val="0054693C"/>
    <w:rsid w:val="0057278A"/>
    <w:rsid w:val="005853E9"/>
    <w:rsid w:val="0058691B"/>
    <w:rsid w:val="005B4BAB"/>
    <w:rsid w:val="005F1877"/>
    <w:rsid w:val="005F7094"/>
    <w:rsid w:val="0062524A"/>
    <w:rsid w:val="00635278"/>
    <w:rsid w:val="006D0AD3"/>
    <w:rsid w:val="006D0BE8"/>
    <w:rsid w:val="006D7908"/>
    <w:rsid w:val="006F1E2E"/>
    <w:rsid w:val="007004EC"/>
    <w:rsid w:val="0071514E"/>
    <w:rsid w:val="007337FF"/>
    <w:rsid w:val="007418AD"/>
    <w:rsid w:val="0075326C"/>
    <w:rsid w:val="00776C3E"/>
    <w:rsid w:val="007829A5"/>
    <w:rsid w:val="007A3906"/>
    <w:rsid w:val="007B14F0"/>
    <w:rsid w:val="007B6AED"/>
    <w:rsid w:val="007C1D69"/>
    <w:rsid w:val="007E6192"/>
    <w:rsid w:val="00813ACE"/>
    <w:rsid w:val="008177E6"/>
    <w:rsid w:val="00847582"/>
    <w:rsid w:val="008645DA"/>
    <w:rsid w:val="00870F21"/>
    <w:rsid w:val="008860AB"/>
    <w:rsid w:val="008A4223"/>
    <w:rsid w:val="008B4CAE"/>
    <w:rsid w:val="008B5CCB"/>
    <w:rsid w:val="008D7703"/>
    <w:rsid w:val="008F1630"/>
    <w:rsid w:val="008F36C0"/>
    <w:rsid w:val="00906AB3"/>
    <w:rsid w:val="00915AFC"/>
    <w:rsid w:val="0091795E"/>
    <w:rsid w:val="00926700"/>
    <w:rsid w:val="00937E7B"/>
    <w:rsid w:val="00941A97"/>
    <w:rsid w:val="009431BF"/>
    <w:rsid w:val="00966FE4"/>
    <w:rsid w:val="009A29EB"/>
    <w:rsid w:val="009B18CD"/>
    <w:rsid w:val="009B1CCC"/>
    <w:rsid w:val="009B581C"/>
    <w:rsid w:val="009C21A7"/>
    <w:rsid w:val="009C25A3"/>
    <w:rsid w:val="009D04D3"/>
    <w:rsid w:val="009D0F30"/>
    <w:rsid w:val="009E5731"/>
    <w:rsid w:val="009F3F5B"/>
    <w:rsid w:val="009F71DC"/>
    <w:rsid w:val="00A045E5"/>
    <w:rsid w:val="00A060E9"/>
    <w:rsid w:val="00A57B65"/>
    <w:rsid w:val="00A73234"/>
    <w:rsid w:val="00A87E0B"/>
    <w:rsid w:val="00AA5145"/>
    <w:rsid w:val="00AA6227"/>
    <w:rsid w:val="00AB6BAA"/>
    <w:rsid w:val="00B03F08"/>
    <w:rsid w:val="00B6014E"/>
    <w:rsid w:val="00B660C1"/>
    <w:rsid w:val="00B76F56"/>
    <w:rsid w:val="00B77121"/>
    <w:rsid w:val="00B92627"/>
    <w:rsid w:val="00B971B1"/>
    <w:rsid w:val="00BC1EB4"/>
    <w:rsid w:val="00BD724D"/>
    <w:rsid w:val="00BE5C8A"/>
    <w:rsid w:val="00C0293C"/>
    <w:rsid w:val="00C04B3C"/>
    <w:rsid w:val="00C11C1F"/>
    <w:rsid w:val="00C1580E"/>
    <w:rsid w:val="00C24D50"/>
    <w:rsid w:val="00C56C62"/>
    <w:rsid w:val="00C65DAD"/>
    <w:rsid w:val="00CA4BA7"/>
    <w:rsid w:val="00CE10A7"/>
    <w:rsid w:val="00CF4560"/>
    <w:rsid w:val="00CF701D"/>
    <w:rsid w:val="00D51F20"/>
    <w:rsid w:val="00D55AF8"/>
    <w:rsid w:val="00D83C81"/>
    <w:rsid w:val="00D85DF7"/>
    <w:rsid w:val="00DB4107"/>
    <w:rsid w:val="00DC4771"/>
    <w:rsid w:val="00DD14F2"/>
    <w:rsid w:val="00DE5B5E"/>
    <w:rsid w:val="00E134EB"/>
    <w:rsid w:val="00E338FF"/>
    <w:rsid w:val="00E37BBF"/>
    <w:rsid w:val="00E40990"/>
    <w:rsid w:val="00E46CFC"/>
    <w:rsid w:val="00E54AE5"/>
    <w:rsid w:val="00E8060F"/>
    <w:rsid w:val="00E813EF"/>
    <w:rsid w:val="00E94921"/>
    <w:rsid w:val="00EA1FCC"/>
    <w:rsid w:val="00EA74AD"/>
    <w:rsid w:val="00EC29A6"/>
    <w:rsid w:val="00ED5D2F"/>
    <w:rsid w:val="00EE1CF4"/>
    <w:rsid w:val="00EE644B"/>
    <w:rsid w:val="00F1112C"/>
    <w:rsid w:val="00F309D1"/>
    <w:rsid w:val="00F66EE7"/>
    <w:rsid w:val="00F7739C"/>
    <w:rsid w:val="00F77FB2"/>
    <w:rsid w:val="00F94CE3"/>
    <w:rsid w:val="00FF7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ED9C07C"/>
  <w15:docId w15:val="{CF2E5B7B-C6EA-496C-AC6C-07F7BF97E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ind w:right="899"/>
      <w:outlineLvl w:val="0"/>
    </w:pPr>
    <w:rPr>
      <w:b/>
      <w:sz w:val="24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8177E6"/>
    <w:rPr>
      <w:b/>
      <w:bCs/>
    </w:rPr>
  </w:style>
  <w:style w:type="table" w:styleId="TableClassic2">
    <w:name w:val="Table Classic 2"/>
    <w:basedOn w:val="TableNormal"/>
    <w:rsid w:val="0054693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107034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rsid w:val="004F3A0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F3A09"/>
    <w:rPr>
      <w:lang w:eastAsia="en-US"/>
    </w:rPr>
  </w:style>
  <w:style w:type="paragraph" w:styleId="Footer">
    <w:name w:val="footer"/>
    <w:basedOn w:val="Normal"/>
    <w:link w:val="FooterChar"/>
    <w:uiPriority w:val="99"/>
    <w:rsid w:val="004F3A09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4F3A09"/>
    <w:rPr>
      <w:lang w:eastAsia="en-US"/>
    </w:rPr>
  </w:style>
  <w:style w:type="paragraph" w:styleId="BalloonText">
    <w:name w:val="Balloon Text"/>
    <w:basedOn w:val="Normal"/>
    <w:link w:val="BalloonTextChar"/>
    <w:rsid w:val="004F3A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F3A09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rsid w:val="009B58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19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62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ents@qldspinners.org.au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events@qldspinners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qldspinners.org.au/wp-content/uploads/2020/07/inventory-form-.xlsx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docs.google.com/spreadsheets/d/1gFMUCPvBZyofMIp7aYYY5HmFlDJO88uGZm79srtsUT8/edit?usp=sha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to.gov.au/uploadedFiles/Content/MEI/downloads/Statement%20by%20a%20supplier.pdf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21199-802F-48E0-A5C4-E23A9BFFD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1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bre Fest Update for March</vt:lpstr>
    </vt:vector>
  </TitlesOfParts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bre Fest Update for March</dc:title>
  <dc:creator>Kym Textor</dc:creator>
  <cp:lastModifiedBy>kym textor</cp:lastModifiedBy>
  <cp:revision>2</cp:revision>
  <cp:lastPrinted>2017-03-19T11:33:00Z</cp:lastPrinted>
  <dcterms:created xsi:type="dcterms:W3CDTF">2020-07-26T13:32:00Z</dcterms:created>
  <dcterms:modified xsi:type="dcterms:W3CDTF">2020-07-26T13:32:00Z</dcterms:modified>
</cp:coreProperties>
</file>